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31A27" w14:textId="2C5D33AD" w:rsidR="00DD62D3" w:rsidRPr="00290DA5" w:rsidRDefault="00C927FD" w:rsidP="0053699B">
      <w:pPr>
        <w:pStyle w:val="ListBullet"/>
        <w:spacing w:line="276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ishabh</w:t>
      </w:r>
      <w:r w:rsidR="00DD62D3" w:rsidRPr="00290DA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Kukreja</w:t>
      </w:r>
    </w:p>
    <w:p w14:paraId="1BC98176" w14:textId="140E7040" w:rsidR="008C799F" w:rsidRPr="006D68C7" w:rsidRDefault="00402A69" w:rsidP="006D68C7">
      <w:pPr>
        <w:pStyle w:val="ListBullet"/>
        <w:spacing w:line="276" w:lineRule="auto"/>
        <w:rPr>
          <w:rFonts w:asciiTheme="minorHAnsi" w:hAnsiTheme="minorHAnsi"/>
          <w:b/>
        </w:rPr>
      </w:pPr>
      <w:r w:rsidRPr="006D68C7">
        <w:rPr>
          <w:rFonts w:asciiTheme="minorHAnsi" w:hAnsiTheme="minorHAnsi"/>
          <w:b/>
        </w:rPr>
        <w:t>Phone</w:t>
      </w:r>
      <w:r w:rsidRPr="006D68C7">
        <w:rPr>
          <w:rFonts w:asciiTheme="minorHAnsi" w:hAnsiTheme="minorHAnsi"/>
        </w:rPr>
        <w:t>: +</w:t>
      </w:r>
      <w:r w:rsidR="00C01EE8" w:rsidRPr="006D68C7">
        <w:rPr>
          <w:rFonts w:asciiTheme="minorHAnsi" w:hAnsiTheme="minorHAnsi"/>
        </w:rPr>
        <w:t>1(</w:t>
      </w:r>
      <w:r w:rsidR="00E975BB" w:rsidRPr="006D68C7">
        <w:rPr>
          <w:rFonts w:asciiTheme="minorHAnsi" w:hAnsiTheme="minorHAnsi"/>
        </w:rPr>
        <w:t>873</w:t>
      </w:r>
      <w:r w:rsidR="00C01EE8" w:rsidRPr="006D68C7">
        <w:rPr>
          <w:rFonts w:asciiTheme="minorHAnsi" w:hAnsiTheme="minorHAnsi"/>
        </w:rPr>
        <w:t>)</w:t>
      </w:r>
      <w:r w:rsidR="00595CCC" w:rsidRPr="006D68C7">
        <w:rPr>
          <w:rFonts w:asciiTheme="minorHAnsi" w:hAnsiTheme="minorHAnsi"/>
        </w:rPr>
        <w:t>-2</w:t>
      </w:r>
      <w:r w:rsidR="00E975BB" w:rsidRPr="006D68C7">
        <w:rPr>
          <w:rFonts w:asciiTheme="minorHAnsi" w:hAnsiTheme="minorHAnsi"/>
        </w:rPr>
        <w:t>88</w:t>
      </w:r>
      <w:r w:rsidR="00595CCC" w:rsidRPr="006D68C7">
        <w:rPr>
          <w:rFonts w:asciiTheme="minorHAnsi" w:hAnsiTheme="minorHAnsi"/>
        </w:rPr>
        <w:t>-</w:t>
      </w:r>
      <w:r w:rsidR="00E975BB" w:rsidRPr="006D68C7">
        <w:rPr>
          <w:rFonts w:asciiTheme="minorHAnsi" w:hAnsiTheme="minorHAnsi"/>
        </w:rPr>
        <w:t>0104</w:t>
      </w:r>
      <w:r w:rsidR="00B97AB2" w:rsidRPr="006D68C7">
        <w:rPr>
          <w:rFonts w:asciiTheme="minorHAnsi" w:hAnsiTheme="minorHAnsi"/>
          <w:b/>
          <w:bCs/>
        </w:rPr>
        <w:t>|</w:t>
      </w:r>
      <w:r w:rsidR="006D68C7" w:rsidRPr="006D68C7">
        <w:rPr>
          <w:rFonts w:asciiTheme="minorHAnsi" w:hAnsiTheme="minorHAnsi"/>
          <w:b/>
          <w:bCs/>
        </w:rPr>
        <w:t>|</w:t>
      </w:r>
      <w:r w:rsidR="00B97AB2" w:rsidRPr="006D68C7">
        <w:rPr>
          <w:rFonts w:asciiTheme="minorHAnsi" w:hAnsiTheme="minorHAnsi"/>
        </w:rPr>
        <w:t xml:space="preserve"> </w:t>
      </w:r>
      <w:r w:rsidR="00B97AB2" w:rsidRPr="006D68C7">
        <w:rPr>
          <w:rFonts w:asciiTheme="minorHAnsi" w:hAnsiTheme="minorHAnsi"/>
          <w:b/>
        </w:rPr>
        <w:t>E-mail</w:t>
      </w:r>
      <w:r w:rsidR="00B97AB2" w:rsidRPr="006D68C7">
        <w:rPr>
          <w:rFonts w:asciiTheme="minorHAnsi" w:hAnsiTheme="minorHAnsi"/>
        </w:rPr>
        <w:t xml:space="preserve">: </w:t>
      </w:r>
      <w:hyperlink r:id="rId7" w:history="1">
        <w:r w:rsidR="006D68C7" w:rsidRPr="006D68C7">
          <w:rPr>
            <w:rStyle w:val="Hyperlink"/>
            <w:rFonts w:asciiTheme="minorHAnsi" w:hAnsiTheme="minorHAnsi"/>
            <w:color w:val="000000" w:themeColor="text1"/>
          </w:rPr>
          <w:t>rkukr029@uottawa.ca</w:t>
        </w:r>
      </w:hyperlink>
      <w:r w:rsidR="006D68C7">
        <w:rPr>
          <w:rFonts w:asciiTheme="minorHAnsi" w:hAnsiTheme="minorHAnsi"/>
          <w:b/>
        </w:rPr>
        <w:t xml:space="preserve"> || </w:t>
      </w:r>
      <w:r w:rsidR="008C799F" w:rsidRPr="006D68C7">
        <w:rPr>
          <w:rFonts w:asciiTheme="minorHAnsi" w:hAnsiTheme="minorHAnsi"/>
          <w:b/>
        </w:rPr>
        <w:t>Address</w:t>
      </w:r>
      <w:r w:rsidR="008C799F" w:rsidRPr="006D68C7">
        <w:rPr>
          <w:rFonts w:asciiTheme="minorHAnsi" w:hAnsiTheme="minorHAnsi"/>
        </w:rPr>
        <w:t xml:space="preserve">: </w:t>
      </w:r>
      <w:r w:rsidR="00E975BB" w:rsidRPr="006D68C7">
        <w:rPr>
          <w:rFonts w:asciiTheme="minorHAnsi" w:hAnsiTheme="minorHAnsi"/>
        </w:rPr>
        <w:t>185 Guigues Avenue</w:t>
      </w:r>
      <w:r w:rsidR="008C799F" w:rsidRPr="006D68C7">
        <w:rPr>
          <w:rFonts w:asciiTheme="minorHAnsi" w:hAnsiTheme="minorHAnsi"/>
        </w:rPr>
        <w:t>,</w:t>
      </w:r>
      <w:r w:rsidR="00E975BB" w:rsidRPr="006D68C7">
        <w:rPr>
          <w:rFonts w:asciiTheme="minorHAnsi" w:hAnsiTheme="minorHAnsi"/>
        </w:rPr>
        <w:t xml:space="preserve"> K1N 5J1,</w:t>
      </w:r>
      <w:r w:rsidR="008C799F" w:rsidRPr="006D68C7">
        <w:rPr>
          <w:rFonts w:asciiTheme="minorHAnsi" w:hAnsiTheme="minorHAnsi"/>
        </w:rPr>
        <w:t xml:space="preserve"> Ottawa, ON, Canada</w:t>
      </w:r>
    </w:p>
    <w:p w14:paraId="7F880721" w14:textId="6216D1A7" w:rsidR="00CA6ABF" w:rsidRDefault="006D68C7" w:rsidP="006D68C7">
      <w:pPr>
        <w:pStyle w:val="ListBullet"/>
        <w:spacing w:line="276" w:lineRule="auto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/>
          <w:b/>
        </w:rPr>
        <w:t xml:space="preserve">                        </w:t>
      </w:r>
      <w:r w:rsidR="00DD0371" w:rsidRPr="006D68C7">
        <w:rPr>
          <w:rFonts w:asciiTheme="minorHAnsi" w:hAnsiTheme="minorHAnsi"/>
          <w:b/>
        </w:rPr>
        <w:t>LinkedIn Profile</w:t>
      </w:r>
      <w:r w:rsidR="00DD0371" w:rsidRPr="006D68C7">
        <w:rPr>
          <w:rFonts w:asciiTheme="minorHAnsi" w:hAnsiTheme="minorHAnsi"/>
        </w:rPr>
        <w:t>:</w:t>
      </w:r>
      <w:r w:rsidR="00CA6ABF" w:rsidRPr="006D68C7">
        <w:rPr>
          <w:rFonts w:asciiTheme="minorHAnsi" w:hAnsiTheme="minorHAnsi"/>
        </w:rPr>
        <w:t xml:space="preserve"> </w:t>
      </w:r>
      <w:hyperlink r:id="rId8" w:history="1">
        <w:r w:rsidR="00E975BB" w:rsidRPr="006D68C7">
          <w:rPr>
            <w:rStyle w:val="Hyperlink"/>
            <w:rFonts w:asciiTheme="minorHAnsi" w:hAnsiTheme="minorHAnsi"/>
            <w:color w:val="C00000"/>
          </w:rPr>
          <w:t>linkedin.com/in/</w:t>
        </w:r>
        <w:proofErr w:type="spellStart"/>
        <w:r w:rsidR="00E975BB" w:rsidRPr="006D68C7">
          <w:rPr>
            <w:rStyle w:val="Hyperlink"/>
            <w:rFonts w:asciiTheme="minorHAnsi" w:hAnsiTheme="minorHAnsi"/>
            <w:color w:val="C00000"/>
          </w:rPr>
          <w:t>rishabhkukreja</w:t>
        </w:r>
        <w:proofErr w:type="spellEnd"/>
        <w:r w:rsidR="00E975BB" w:rsidRPr="006D68C7">
          <w:rPr>
            <w:rStyle w:val="Hyperlink"/>
            <w:rFonts w:asciiTheme="minorHAnsi" w:hAnsiTheme="minorHAnsi"/>
            <w:color w:val="000000" w:themeColor="text1"/>
          </w:rPr>
          <w:t>/</w:t>
        </w:r>
      </w:hyperlink>
      <w:r w:rsidRPr="006D68C7">
        <w:rPr>
          <w:rStyle w:val="Hyperlink"/>
          <w:rFonts w:asciiTheme="minorHAnsi" w:hAnsiTheme="minorHAnsi"/>
          <w:u w:val="none"/>
        </w:rPr>
        <w:t xml:space="preserve"> </w:t>
      </w:r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||</w:t>
      </w:r>
      <w:r w:rsidRPr="006D68C7">
        <w:rPr>
          <w:rStyle w:val="Hyperlink"/>
          <w:rFonts w:asciiTheme="minorHAnsi" w:hAnsiTheme="minorHAnsi"/>
          <w:color w:val="000000" w:themeColor="text1"/>
          <w:u w:val="none"/>
        </w:rPr>
        <w:t xml:space="preserve"> </w:t>
      </w:r>
      <w:proofErr w:type="spellStart"/>
      <w:r w:rsidRPr="006D68C7"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>Github</w:t>
      </w:r>
      <w:proofErr w:type="spellEnd"/>
      <w:r>
        <w:rPr>
          <w:rStyle w:val="Hyperlink"/>
          <w:rFonts w:asciiTheme="minorHAnsi" w:hAnsiTheme="minorHAnsi"/>
          <w:b/>
          <w:bCs/>
          <w:color w:val="000000" w:themeColor="text1"/>
          <w:u w:val="none"/>
        </w:rPr>
        <w:t xml:space="preserve"> Profile</w:t>
      </w:r>
      <w:r w:rsidRPr="006D68C7">
        <w:rPr>
          <w:rStyle w:val="Hyperlink"/>
          <w:rFonts w:asciiTheme="minorHAnsi" w:hAnsiTheme="minorHAnsi"/>
          <w:u w:val="none"/>
        </w:rPr>
        <w:t>:</w:t>
      </w:r>
      <w:r w:rsidRPr="006D68C7">
        <w:rPr>
          <w:rFonts w:asciiTheme="minorHAnsi" w:hAnsiTheme="minorHAnsi" w:cs="FontAwesome"/>
          <w:color w:val="000E17"/>
          <w:lang w:val="en-CA" w:eastAsia="en-US"/>
        </w:rPr>
        <w:t xml:space="preserve">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github.com/</w:t>
      </w:r>
      <w:proofErr w:type="spellStart"/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rishabh-kukreja</w:t>
      </w:r>
      <w:proofErr w:type="spellEnd"/>
      <w:r w:rsidRPr="006D68C7">
        <w:rPr>
          <w:rFonts w:asciiTheme="minorHAnsi" w:hAnsiTheme="minorHAnsi" w:cs="Lato-Bold"/>
          <w:b/>
          <w:bCs/>
          <w:color w:val="C00000"/>
          <w:lang w:val="en-CA" w:eastAsia="en-US"/>
        </w:rPr>
        <w:t xml:space="preserve"> </w:t>
      </w:r>
    </w:p>
    <w:p w14:paraId="179A0B7F" w14:textId="198AF2B1" w:rsidR="005633A6" w:rsidRPr="006D68C7" w:rsidRDefault="006D68C7" w:rsidP="006D68C7">
      <w:pPr>
        <w:pStyle w:val="ListBullet"/>
        <w:spacing w:line="276" w:lineRule="auto"/>
        <w:jc w:val="center"/>
        <w:rPr>
          <w:rFonts w:asciiTheme="minorHAnsi" w:hAnsiTheme="minorHAnsi" w:cs="Lato-Bold"/>
          <w:b/>
          <w:bCs/>
          <w:lang w:val="en-CA" w:eastAsia="en-US"/>
        </w:rPr>
      </w:pPr>
      <w:r>
        <w:rPr>
          <w:rFonts w:asciiTheme="minorHAnsi" w:hAnsiTheme="minorHAnsi" w:cs="Lato-Bold"/>
          <w:b/>
          <w:bCs/>
          <w:lang w:val="en-CA" w:eastAsia="en-US"/>
        </w:rPr>
        <w:t xml:space="preserve">Portfolio: </w:t>
      </w:r>
      <w:r w:rsidRPr="006D68C7">
        <w:rPr>
          <w:rFonts w:asciiTheme="minorHAnsi" w:hAnsiTheme="minorHAnsi" w:cs="Lato-Bold"/>
          <w:color w:val="C00000"/>
          <w:u w:val="single"/>
          <w:lang w:val="en-CA" w:eastAsia="en-US"/>
        </w:rPr>
        <w:t>https://rishabh-kukreja.github.io/</w:t>
      </w:r>
    </w:p>
    <w:p w14:paraId="69B151FB" w14:textId="77777777" w:rsidR="00A14402" w:rsidRDefault="00A14402" w:rsidP="0053699B">
      <w:pPr>
        <w:tabs>
          <w:tab w:val="left" w:pos="3510"/>
          <w:tab w:val="left" w:pos="4050"/>
        </w:tabs>
        <w:spacing w:before="80" w:line="276" w:lineRule="auto"/>
        <w:jc w:val="both"/>
        <w:rPr>
          <w:sz w:val="17"/>
          <w:szCs w:val="17"/>
        </w:rPr>
      </w:pPr>
    </w:p>
    <w:p w14:paraId="52A2EE83" w14:textId="6DC63E64" w:rsidR="008D6D4F" w:rsidRDefault="00402A69" w:rsidP="006D68C7">
      <w:pPr>
        <w:shd w:val="clear" w:color="auto" w:fill="C0C0C0"/>
        <w:tabs>
          <w:tab w:val="left" w:pos="3510"/>
          <w:tab w:val="left" w:pos="4050"/>
        </w:tabs>
        <w:spacing w:line="276" w:lineRule="auto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067B62">
        <w:rPr>
          <w:rFonts w:ascii="Verdana" w:hAnsi="Verdana"/>
          <w:b/>
          <w:sz w:val="18"/>
          <w:szCs w:val="18"/>
          <w:u w:val="single"/>
        </w:rPr>
        <w:t>EDUCATION</w:t>
      </w:r>
    </w:p>
    <w:p w14:paraId="4FA4F9BF" w14:textId="77777777" w:rsidR="008D6D4F" w:rsidRDefault="008D6D4F" w:rsidP="0053699B">
      <w:pPr>
        <w:spacing w:line="276" w:lineRule="auto"/>
        <w:jc w:val="both"/>
        <w:rPr>
          <w:rFonts w:ascii="Verdana" w:hAnsi="Verdana"/>
          <w:sz w:val="17"/>
          <w:szCs w:val="17"/>
        </w:rPr>
      </w:pPr>
    </w:p>
    <w:tbl>
      <w:tblPr>
        <w:tblW w:w="10632" w:type="dxa"/>
        <w:tblInd w:w="-289" w:type="dxa"/>
        <w:tblLayout w:type="fixed"/>
        <w:tblCellMar>
          <w:left w:w="115" w:type="dxa"/>
          <w:right w:w="0" w:type="dxa"/>
        </w:tblCellMar>
        <w:tblLook w:val="0000" w:firstRow="0" w:lastRow="0" w:firstColumn="0" w:lastColumn="0" w:noHBand="0" w:noVBand="0"/>
      </w:tblPr>
      <w:tblGrid>
        <w:gridCol w:w="4169"/>
        <w:gridCol w:w="3525"/>
        <w:gridCol w:w="2938"/>
      </w:tblGrid>
      <w:tr w:rsidR="008D6D4F" w14:paraId="179E0D77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70DEC48" w14:textId="77777777" w:rsidR="008D6D4F" w:rsidRDefault="00A9217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egre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C2E3C1B" w14:textId="2B654330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4C4A941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Duration</w:t>
            </w:r>
          </w:p>
        </w:tc>
      </w:tr>
      <w:tr w:rsidR="00730188" w14:paraId="7D8C1006" w14:textId="77777777" w:rsidTr="005633A6">
        <w:trPr>
          <w:trHeight w:val="237"/>
        </w:trPr>
        <w:tc>
          <w:tcPr>
            <w:tcW w:w="41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AD675D9" w14:textId="77777777" w:rsidR="00730188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Master </w:t>
            </w:r>
            <w:r w:rsidR="00DD62D3">
              <w:rPr>
                <w:rFonts w:ascii="Verdana" w:hAnsi="Verdana" w:cs="Arial"/>
                <w:b/>
                <w:bCs/>
                <w:sz w:val="17"/>
                <w:szCs w:val="17"/>
              </w:rPr>
              <w:t>of</w:t>
            </w:r>
            <w:r w:rsidRPr="00FF1BC5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Computer Science</w:t>
            </w:r>
          </w:p>
          <w:p w14:paraId="25774275" w14:textId="3073B7BC" w:rsidR="00F87C3B" w:rsidRPr="00FF1BC5" w:rsidRDefault="00F87C3B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Major: Computer Science</w:t>
            </w:r>
          </w:p>
        </w:tc>
        <w:tc>
          <w:tcPr>
            <w:tcW w:w="3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4B3A896" w14:textId="434D0192" w:rsidR="00CE6503" w:rsidRPr="00CE6503" w:rsidRDefault="0073018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E6503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6B3D4D21" w14:textId="4B9AE00E" w:rsidR="00730188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Ottawa, ON, Canada</w:t>
            </w:r>
          </w:p>
          <w:p w14:paraId="29C4E7E5" w14:textId="28E05582" w:rsidR="00F56282" w:rsidRPr="00FF1BC5" w:rsidRDefault="00AD71E5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 xml:space="preserve">GPA = 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9.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>4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/10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2010E3E" w14:textId="4C43A254" w:rsidR="00730188" w:rsidRPr="00FF1BC5" w:rsidRDefault="004924D4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201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8</w:t>
            </w:r>
            <w:r w:rsidR="001A3DAF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DD62D3">
              <w:rPr>
                <w:rFonts w:ascii="Verdana" w:hAnsi="Verdana" w:cs="Arial"/>
                <w:bCs/>
                <w:sz w:val="17"/>
                <w:szCs w:val="17"/>
              </w:rPr>
              <w:t>–</w:t>
            </w:r>
            <w:r w:rsidR="006D68C7">
              <w:rPr>
                <w:rFonts w:ascii="Verdana" w:hAnsi="Verdana" w:cs="Arial"/>
                <w:bCs/>
                <w:sz w:val="17"/>
                <w:szCs w:val="17"/>
              </w:rPr>
              <w:t xml:space="preserve"> </w:t>
            </w:r>
            <w:r w:rsidR="00CA6ABF">
              <w:rPr>
                <w:rFonts w:ascii="Verdana" w:hAnsi="Verdana" w:cs="Arial"/>
                <w:bCs/>
                <w:sz w:val="17"/>
                <w:szCs w:val="17"/>
              </w:rPr>
              <w:t>20</w:t>
            </w:r>
            <w:r w:rsidR="00E96F18">
              <w:rPr>
                <w:rFonts w:ascii="Verdana" w:hAnsi="Verdana" w:cs="Arial"/>
                <w:bCs/>
                <w:sz w:val="17"/>
                <w:szCs w:val="17"/>
              </w:rPr>
              <w:t>20</w:t>
            </w:r>
          </w:p>
        </w:tc>
      </w:tr>
      <w:tr w:rsidR="008D6D4F" w14:paraId="70B32D80" w14:textId="77777777" w:rsidTr="005633A6">
        <w:trPr>
          <w:trHeight w:val="336"/>
        </w:trPr>
        <w:tc>
          <w:tcPr>
            <w:tcW w:w="416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4FBC88" w14:textId="77777777" w:rsidR="008D6D4F" w:rsidRDefault="008D6D4F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sz w:val="17"/>
                <w:szCs w:val="17"/>
              </w:rPr>
            </w:pPr>
            <w:r>
              <w:rPr>
                <w:rFonts w:ascii="Verdana" w:hAnsi="Verdana" w:cs="Arial"/>
                <w:b/>
                <w:sz w:val="17"/>
                <w:szCs w:val="17"/>
              </w:rPr>
              <w:t>Bachelor of Technology</w:t>
            </w:r>
          </w:p>
          <w:p w14:paraId="6B006BAB" w14:textId="7ABFB482" w:rsidR="008D6D4F" w:rsidRDefault="00A92175" w:rsidP="0053699B">
            <w:pPr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 xml:space="preserve">Major: </w:t>
            </w:r>
            <w:r w:rsidR="00DD62D3">
              <w:rPr>
                <w:rFonts w:ascii="Verdana" w:hAnsi="Verdana" w:cs="Arial"/>
                <w:sz w:val="17"/>
                <w:szCs w:val="17"/>
              </w:rPr>
              <w:t>Computer Science</w:t>
            </w:r>
          </w:p>
        </w:tc>
        <w:tc>
          <w:tcPr>
            <w:tcW w:w="35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6A4D375" w14:textId="5ABF9EF4" w:rsidR="00F56282" w:rsidRPr="00CE6503" w:rsidRDefault="00D81E0E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Guru Gobind Singh Indraprastha University</w:t>
            </w:r>
          </w:p>
          <w:p w14:paraId="7B254409" w14:textId="258D88AF" w:rsidR="00CE6503" w:rsidRDefault="00CE6503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Cs/>
                <w:sz w:val="17"/>
                <w:szCs w:val="17"/>
              </w:rPr>
              <w:t>New Delhi, India</w:t>
            </w:r>
          </w:p>
          <w:p w14:paraId="5AE1141D" w14:textId="01B6E315" w:rsidR="00DD62D3" w:rsidRDefault="00723340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Grade - A</w:t>
            </w:r>
          </w:p>
        </w:tc>
        <w:tc>
          <w:tcPr>
            <w:tcW w:w="29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7CD794D" w14:textId="3A9515F6" w:rsidR="008D6D4F" w:rsidRDefault="003601C8" w:rsidP="0053699B">
            <w:pPr>
              <w:snapToGrid w:val="0"/>
              <w:spacing w:line="276" w:lineRule="auto"/>
              <w:jc w:val="center"/>
              <w:rPr>
                <w:rFonts w:ascii="Verdana" w:hAnsi="Verdana" w:cs="Arial"/>
                <w:sz w:val="17"/>
                <w:szCs w:val="17"/>
              </w:rPr>
            </w:pPr>
            <w:r>
              <w:rPr>
                <w:rFonts w:ascii="Verdana" w:hAnsi="Verdana" w:cs="Arial"/>
                <w:sz w:val="17"/>
                <w:szCs w:val="17"/>
              </w:rPr>
              <w:t>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4</w:t>
            </w:r>
            <w:r>
              <w:rPr>
                <w:rFonts w:ascii="Verdana" w:hAnsi="Verdana" w:cs="Arial"/>
                <w:sz w:val="17"/>
                <w:szCs w:val="17"/>
              </w:rPr>
              <w:t xml:space="preserve"> - 20</w:t>
            </w:r>
            <w:r w:rsidR="00DD62D3">
              <w:rPr>
                <w:rFonts w:ascii="Verdana" w:hAnsi="Verdana" w:cs="Arial"/>
                <w:sz w:val="17"/>
                <w:szCs w:val="17"/>
              </w:rPr>
              <w:t>1</w:t>
            </w:r>
            <w:r w:rsidR="00E96F18">
              <w:rPr>
                <w:rFonts w:ascii="Verdana" w:hAnsi="Verdana" w:cs="Arial"/>
                <w:sz w:val="17"/>
                <w:szCs w:val="17"/>
              </w:rPr>
              <w:t>8</w:t>
            </w:r>
          </w:p>
        </w:tc>
      </w:tr>
    </w:tbl>
    <w:p w14:paraId="24E57FFD" w14:textId="6A8306DD" w:rsidR="00052440" w:rsidRDefault="00052440" w:rsidP="0053699B">
      <w:pPr>
        <w:spacing w:line="276" w:lineRule="auto"/>
      </w:pPr>
    </w:p>
    <w:p w14:paraId="1286A626" w14:textId="40FFAA77" w:rsidR="00DD62D3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</w:t>
      </w:r>
      <w:r w:rsidR="00CE6503">
        <w:rPr>
          <w:rFonts w:ascii="Verdana" w:hAnsi="Verdana"/>
          <w:b/>
          <w:sz w:val="18"/>
          <w:szCs w:val="18"/>
          <w:u w:val="single"/>
        </w:rPr>
        <w:t>WORK EXPERIENCE</w:t>
      </w:r>
    </w:p>
    <w:p w14:paraId="3FAB3CC1" w14:textId="7A47FA1B" w:rsidR="00DD62D3" w:rsidRDefault="00DD62D3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4112"/>
        <w:gridCol w:w="6520"/>
      </w:tblGrid>
      <w:tr w:rsidR="00B33985" w14:paraId="1E6EAB1A" w14:textId="77777777" w:rsidTr="005633A6">
        <w:tc>
          <w:tcPr>
            <w:tcW w:w="4112" w:type="dxa"/>
          </w:tcPr>
          <w:p w14:paraId="41DC3BF2" w14:textId="65BE5AFD" w:rsidR="00B33985" w:rsidRPr="00A94E64" w:rsidRDefault="00B3398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 w:cs="Arial"/>
                <w:b/>
                <w:bCs/>
                <w:sz w:val="17"/>
                <w:szCs w:val="17"/>
              </w:rPr>
              <w:t>University</w:t>
            </w:r>
            <w:r w:rsidR="00E96F18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of Ottawa</w:t>
            </w:r>
          </w:p>
          <w:p w14:paraId="38F48988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184CFF59" w14:textId="77777777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Position: Teaching Assistant</w:t>
            </w:r>
          </w:p>
          <w:p w14:paraId="2E1AE7AD" w14:textId="72C30643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Jan</w:t>
            </w:r>
            <w:r w:rsidR="00C66775">
              <w:rPr>
                <w:rFonts w:ascii="Verdana" w:hAnsi="Verdana"/>
                <w:sz w:val="17"/>
                <w:szCs w:val="17"/>
              </w:rPr>
              <w:t>uary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1344B3">
              <w:rPr>
                <w:rFonts w:ascii="Verdana" w:hAnsi="Verdana"/>
                <w:sz w:val="17"/>
                <w:szCs w:val="17"/>
              </w:rPr>
              <w:t>19</w:t>
            </w:r>
            <w:r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5633A6">
              <w:rPr>
                <w:rFonts w:ascii="Verdana" w:hAnsi="Verdana"/>
                <w:sz w:val="17"/>
                <w:szCs w:val="17"/>
              </w:rPr>
              <w:t>April 2020</w:t>
            </w:r>
            <w:r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EBFB4D8" w14:textId="364E2192" w:rsidR="00B33985" w:rsidRPr="00EE7B5B" w:rsidRDefault="001A5005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 xml:space="preserve">Taught </w:t>
            </w:r>
            <w:proofErr w:type="gramStart"/>
            <w:r>
              <w:rPr>
                <w:rFonts w:ascii="Verdana" w:hAnsi="Verdana"/>
                <w:sz w:val="17"/>
                <w:szCs w:val="17"/>
              </w:rPr>
              <w:t>Object oriented</w:t>
            </w:r>
            <w:proofErr w:type="gramEnd"/>
            <w:r>
              <w:rPr>
                <w:rFonts w:ascii="Verdana" w:hAnsi="Verdana"/>
                <w:sz w:val="17"/>
                <w:szCs w:val="17"/>
              </w:rPr>
              <w:t xml:space="preserve"> </w:t>
            </w:r>
            <w:r w:rsidR="00E96F18" w:rsidRPr="00EE7B5B">
              <w:rPr>
                <w:rFonts w:ascii="Verdana" w:hAnsi="Verdana"/>
                <w:sz w:val="17"/>
                <w:szCs w:val="17"/>
              </w:rPr>
              <w:t>Java Programming</w:t>
            </w:r>
            <w:r>
              <w:rPr>
                <w:rFonts w:ascii="Verdana" w:hAnsi="Verdana"/>
                <w:sz w:val="17"/>
                <w:szCs w:val="17"/>
              </w:rPr>
              <w:t xml:space="preserve"> to 1</w:t>
            </w:r>
            <w:r w:rsidRPr="001A5005">
              <w:rPr>
                <w:rFonts w:ascii="Verdana" w:hAnsi="Verdana"/>
                <w:sz w:val="17"/>
                <w:szCs w:val="17"/>
                <w:vertAlign w:val="superscript"/>
              </w:rPr>
              <w:t>st</w:t>
            </w:r>
            <w:r>
              <w:rPr>
                <w:rFonts w:ascii="Verdana" w:hAnsi="Verdana"/>
                <w:sz w:val="17"/>
                <w:szCs w:val="17"/>
              </w:rPr>
              <w:t xml:space="preserve"> year students</w:t>
            </w:r>
          </w:p>
          <w:p w14:paraId="7E29860C" w14:textId="77777777" w:rsidR="00B33985" w:rsidRDefault="007A1388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Lecturing, grading, proctoring, </w:t>
            </w:r>
            <w:r w:rsidR="00E8352F" w:rsidRPr="00EE7B5B">
              <w:rPr>
                <w:rFonts w:ascii="Verdana" w:hAnsi="Verdana"/>
                <w:sz w:val="17"/>
                <w:szCs w:val="17"/>
              </w:rPr>
              <w:t>Aiding Students in Problem Solving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and</w:t>
            </w:r>
            <w:r w:rsidR="00B33985" w:rsidRPr="00EE7B5B">
              <w:rPr>
                <w:rFonts w:ascii="Verdana" w:hAnsi="Verdana"/>
                <w:sz w:val="17"/>
                <w:szCs w:val="17"/>
              </w:rPr>
              <w:t xml:space="preserve"> program debugging</w:t>
            </w:r>
          </w:p>
          <w:p w14:paraId="593697E9" w14:textId="2D8390D8" w:rsidR="004A6316" w:rsidRPr="00EE7B5B" w:rsidRDefault="004A6316" w:rsidP="00EE7B5B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Taught Data structures in Java</w:t>
            </w:r>
          </w:p>
        </w:tc>
      </w:tr>
      <w:tr w:rsidR="00B33985" w14:paraId="5A529E7C" w14:textId="77777777" w:rsidTr="00DD5D8D">
        <w:trPr>
          <w:trHeight w:val="1879"/>
        </w:trPr>
        <w:tc>
          <w:tcPr>
            <w:tcW w:w="4112" w:type="dxa"/>
          </w:tcPr>
          <w:p w14:paraId="120A2753" w14:textId="77777777" w:rsidR="00285EF0" w:rsidRDefault="00285EF0" w:rsidP="00285EF0">
            <w:pPr>
              <w:snapToGrid w:val="0"/>
              <w:spacing w:line="276" w:lineRule="auto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5A38964D" w14:textId="2CE4B0EA" w:rsidR="00B33985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Electronic Arts</w:t>
            </w:r>
            <w:r w:rsidR="00173C2A">
              <w:rPr>
                <w:rFonts w:ascii="Verdana" w:hAnsi="Verdana" w:cs="Arial"/>
                <w:b/>
                <w:bCs/>
                <w:sz w:val="17"/>
                <w:szCs w:val="17"/>
              </w:rPr>
              <w:t xml:space="preserve"> Inc. (EA)</w:t>
            </w:r>
          </w:p>
          <w:p w14:paraId="6AA8D5EF" w14:textId="1BDFCE88" w:rsidR="00B33985" w:rsidRPr="00CE6503" w:rsidRDefault="00E96F18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Edmonton</w:t>
            </w:r>
            <w:r w:rsidR="00B33985" w:rsidRPr="00CE6503">
              <w:rPr>
                <w:rFonts w:ascii="Verdana" w:hAnsi="Verdana"/>
                <w:sz w:val="17"/>
                <w:szCs w:val="17"/>
              </w:rPr>
              <w:t>, Canada</w:t>
            </w:r>
          </w:p>
          <w:p w14:paraId="4DD79A03" w14:textId="18A157B8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CE6503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796C50">
              <w:rPr>
                <w:rFonts w:ascii="Verdana" w:hAnsi="Verdana"/>
                <w:sz w:val="17"/>
                <w:szCs w:val="17"/>
              </w:rPr>
              <w:t xml:space="preserve">Software Developer </w:t>
            </w:r>
            <w:r w:rsidR="008B3E4B">
              <w:rPr>
                <w:rFonts w:ascii="Verdana" w:hAnsi="Verdana"/>
                <w:sz w:val="17"/>
                <w:szCs w:val="17"/>
              </w:rPr>
              <w:t>Quality Verification</w:t>
            </w:r>
            <w:bookmarkStart w:id="0" w:name="_GoBack"/>
            <w:bookmarkEnd w:id="0"/>
          </w:p>
          <w:p w14:paraId="769B62B4" w14:textId="0379BA1A" w:rsidR="00B33985" w:rsidRPr="00CE6503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(</w:t>
            </w:r>
            <w:r w:rsidR="00E96F18">
              <w:rPr>
                <w:rFonts w:ascii="Verdana" w:hAnsi="Verdana"/>
                <w:sz w:val="17"/>
                <w:szCs w:val="17"/>
              </w:rPr>
              <w:t>Sept</w:t>
            </w:r>
            <w:r w:rsidR="00C66775">
              <w:rPr>
                <w:rFonts w:ascii="Verdana" w:hAnsi="Verdana"/>
                <w:sz w:val="17"/>
                <w:szCs w:val="17"/>
              </w:rPr>
              <w:t>ember</w:t>
            </w:r>
            <w:r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E96F18">
              <w:rPr>
                <w:rFonts w:ascii="Verdana" w:hAnsi="Verdana"/>
                <w:sz w:val="17"/>
                <w:szCs w:val="17"/>
              </w:rPr>
              <w:t>9</w:t>
            </w:r>
            <w:r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December</w:t>
            </w:r>
            <w:r>
              <w:rPr>
                <w:rFonts w:ascii="Verdana" w:hAnsi="Verdana"/>
                <w:sz w:val="17"/>
                <w:szCs w:val="17"/>
              </w:rPr>
              <w:t xml:space="preserve"> 20</w:t>
            </w:r>
            <w:r w:rsidR="00775A51">
              <w:rPr>
                <w:rFonts w:ascii="Verdana" w:hAnsi="Verdana"/>
                <w:sz w:val="17"/>
                <w:szCs w:val="17"/>
              </w:rPr>
              <w:t>19</w:t>
            </w:r>
            <w:r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4B75E587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val="en-CA"/>
              </w:rPr>
            </w:pPr>
          </w:p>
          <w:p w14:paraId="31F34AEC" w14:textId="77777777" w:rsidR="00DD5D8D" w:rsidRDefault="005633A6" w:rsidP="00DD5D8D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Research work to understand the codebase, requirements and the problem of</w:t>
            </w:r>
            <w:r>
              <w:rPr>
                <w:rFonts w:ascii="Verdana" w:hAnsi="Verdana"/>
                <w:sz w:val="17"/>
                <w:szCs w:val="17"/>
                <w:lang w:val="en-CA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predicting bugs</w:t>
            </w:r>
          </w:p>
          <w:p w14:paraId="46590DFF" w14:textId="53C5FB3B" w:rsidR="00DD5D8D" w:rsidRPr="00DD5D8D" w:rsidRDefault="005633A6" w:rsidP="00DD5D8D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Extracting bug-fixing commits data to generate a model to find out the bug-inducing commits</w:t>
            </w:r>
          </w:p>
          <w:p w14:paraId="422681E9" w14:textId="449C7234" w:rsidR="005633A6" w:rsidRPr="00DD5D8D" w:rsidRDefault="005633A6" w:rsidP="00DD5D8D">
            <w:pPr>
              <w:pStyle w:val="ListParagraph"/>
              <w:numPr>
                <w:ilvl w:val="0"/>
                <w:numId w:val="37"/>
              </w:numPr>
              <w:spacing w:line="276" w:lineRule="auto"/>
              <w:jc w:val="both"/>
              <w:rPr>
                <w:rFonts w:ascii="Verdana" w:hAnsi="Verdana"/>
                <w:sz w:val="17"/>
                <w:szCs w:val="17"/>
                <w:lang w:val="en-CA"/>
              </w:rPr>
            </w:pPr>
            <w:r w:rsidRPr="005633A6">
              <w:rPr>
                <w:rFonts w:ascii="Verdana" w:hAnsi="Verdana"/>
                <w:sz w:val="17"/>
                <w:szCs w:val="17"/>
                <w:lang w:val="en-CA"/>
              </w:rPr>
              <w:t>Backtracking the bug life cycle to find out the root cause</w:t>
            </w:r>
            <w:r w:rsidR="00DD5D8D">
              <w:rPr>
                <w:rFonts w:ascii="Verdana" w:hAnsi="Verdana"/>
                <w:sz w:val="17"/>
                <w:szCs w:val="17"/>
                <w:lang w:val="en-CA"/>
              </w:rPr>
              <w:t xml:space="preserve">. </w:t>
            </w:r>
            <w:proofErr w:type="gramStart"/>
            <w:r w:rsidRPr="00DD5D8D">
              <w:rPr>
                <w:rFonts w:ascii="Verdana" w:hAnsi="Verdana"/>
                <w:sz w:val="17"/>
                <w:szCs w:val="17"/>
                <w:lang w:val="en-CA"/>
              </w:rPr>
              <w:t>Used</w:t>
            </w:r>
            <w:proofErr w:type="gramEnd"/>
            <w:r w:rsidRPr="00DD5D8D">
              <w:rPr>
                <w:rFonts w:ascii="Verdana" w:hAnsi="Verdana"/>
                <w:sz w:val="17"/>
                <w:szCs w:val="17"/>
                <w:lang w:val="en-CA"/>
              </w:rPr>
              <w:t xml:space="preserve"> the Elasticsearch to improve the quality of the code by giving recommendations</w:t>
            </w:r>
          </w:p>
        </w:tc>
      </w:tr>
      <w:tr w:rsidR="00B33985" w14:paraId="0D3ABAEA" w14:textId="77777777" w:rsidTr="005633A6">
        <w:trPr>
          <w:trHeight w:val="1537"/>
        </w:trPr>
        <w:tc>
          <w:tcPr>
            <w:tcW w:w="4112" w:type="dxa"/>
          </w:tcPr>
          <w:p w14:paraId="4807D8D9" w14:textId="77777777" w:rsidR="00285EF0" w:rsidRDefault="00285EF0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</w:p>
          <w:p w14:paraId="79FE4195" w14:textId="71904DDC" w:rsidR="00B33985" w:rsidRPr="00A94E64" w:rsidRDefault="00C66775" w:rsidP="00B33985">
            <w:pPr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>
              <w:rPr>
                <w:rFonts w:ascii="Verdana" w:hAnsi="Verdana" w:cs="Arial"/>
                <w:b/>
                <w:bCs/>
                <w:sz w:val="17"/>
                <w:szCs w:val="17"/>
              </w:rPr>
              <w:t>Canadian Internet Registration Authority (CIRA)</w:t>
            </w:r>
          </w:p>
          <w:p w14:paraId="55124D4C" w14:textId="0247307F" w:rsidR="00B33985" w:rsidRPr="00A94E64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>Ottawa, Canada</w:t>
            </w:r>
          </w:p>
          <w:p w14:paraId="2B78A003" w14:textId="0A8378A1" w:rsidR="00B33985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C66775">
              <w:rPr>
                <w:rFonts w:ascii="Verdana" w:hAnsi="Verdana"/>
                <w:sz w:val="17"/>
                <w:szCs w:val="17"/>
              </w:rPr>
              <w:t>Data Scientist</w:t>
            </w:r>
          </w:p>
          <w:p w14:paraId="2E96E8E5" w14:textId="538AEBF2" w:rsidR="00B33985" w:rsidRDefault="0091324F" w:rsidP="00B33985">
            <w:pPr>
              <w:snapToGrid w:val="0"/>
              <w:spacing w:line="276" w:lineRule="auto"/>
              <w:jc w:val="center"/>
            </w:pPr>
            <w:r w:rsidRPr="00A94E64">
              <w:rPr>
                <w:rFonts w:ascii="Verdana" w:hAnsi="Verdana"/>
                <w:sz w:val="17"/>
                <w:szCs w:val="17"/>
              </w:rPr>
              <w:t xml:space="preserve"> 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(</w:t>
            </w:r>
            <w:r w:rsidR="00C66775">
              <w:rPr>
                <w:rFonts w:ascii="Verdana" w:hAnsi="Verdana"/>
                <w:sz w:val="17"/>
                <w:szCs w:val="17"/>
              </w:rPr>
              <w:t>May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– </w:t>
            </w:r>
            <w:r w:rsidR="00C66775">
              <w:rPr>
                <w:rFonts w:ascii="Verdana" w:hAnsi="Verdana"/>
                <w:sz w:val="17"/>
                <w:szCs w:val="17"/>
              </w:rPr>
              <w:t>September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 xml:space="preserve"> 201</w:t>
            </w:r>
            <w:r w:rsidR="00C66775">
              <w:rPr>
                <w:rFonts w:ascii="Verdana" w:hAnsi="Verdana"/>
                <w:sz w:val="17"/>
                <w:szCs w:val="17"/>
              </w:rPr>
              <w:t>9</w:t>
            </w:r>
            <w:r w:rsidR="00B33985" w:rsidRPr="00A94E64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2948BFC3" w14:textId="77777777" w:rsidR="005633A6" w:rsidRDefault="005633A6" w:rsidP="005633A6">
            <w:pPr>
              <w:pStyle w:val="ListParagraph"/>
              <w:spacing w:line="276" w:lineRule="auto"/>
              <w:ind w:left="360"/>
              <w:rPr>
                <w:rFonts w:ascii="Verdana" w:hAnsi="Verdana"/>
                <w:sz w:val="17"/>
                <w:szCs w:val="17"/>
                <w:lang w:bidi="en-US"/>
              </w:rPr>
            </w:pPr>
          </w:p>
          <w:p w14:paraId="43941478" w14:textId="575C2FF8" w:rsidR="005633A6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Successfully changed the database and data warehouse architecture and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migrate to the cloud. Built the Data Lake in AWS</w:t>
            </w:r>
          </w:p>
          <w:p w14:paraId="6E71579B" w14:textId="6D43F566" w:rsidR="00B33985" w:rsidRPr="005633A6" w:rsidRDefault="005633A6" w:rsidP="005633A6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Verdana" w:hAnsi="Verdana"/>
                <w:sz w:val="17"/>
                <w:szCs w:val="17"/>
                <w:lang w:bidi="en-US"/>
              </w:rPr>
            </w:pP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Used Oracle SQL Developer for database management on-premise</w:t>
            </w:r>
            <w:r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data.</w:t>
            </w:r>
            <w:r w:rsidR="00DD5D8D">
              <w:rPr>
                <w:rFonts w:ascii="Verdana" w:hAnsi="Verdana"/>
                <w:sz w:val="17"/>
                <w:szCs w:val="17"/>
                <w:lang w:bidi="en-US"/>
              </w:rPr>
              <w:t xml:space="preserve"> </w:t>
            </w:r>
            <w:proofErr w:type="gramStart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>Contributing</w:t>
            </w:r>
            <w:proofErr w:type="gramEnd"/>
            <w:r w:rsidRPr="005633A6">
              <w:rPr>
                <w:rFonts w:ascii="Verdana" w:hAnsi="Verdana"/>
                <w:sz w:val="17"/>
                <w:szCs w:val="17"/>
                <w:lang w:bidi="en-US"/>
              </w:rPr>
              <w:t xml:space="preserve"> ideas as a member of an agile development team</w:t>
            </w:r>
          </w:p>
        </w:tc>
      </w:tr>
      <w:tr w:rsidR="00B33985" w14:paraId="6754DB34" w14:textId="77777777" w:rsidTr="005633A6">
        <w:tc>
          <w:tcPr>
            <w:tcW w:w="4112" w:type="dxa"/>
          </w:tcPr>
          <w:p w14:paraId="312513B4" w14:textId="129F0306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 w:cs="Arial"/>
                <w:b/>
                <w:bCs/>
                <w:sz w:val="17"/>
                <w:szCs w:val="17"/>
              </w:rPr>
            </w:pPr>
            <w:r w:rsidRPr="00C66775">
              <w:rPr>
                <w:rFonts w:ascii="Verdana" w:hAnsi="Verdana" w:cs="Arial"/>
                <w:b/>
                <w:bCs/>
                <w:sz w:val="17"/>
                <w:szCs w:val="17"/>
              </w:rPr>
              <w:t>Technical University of Sofia</w:t>
            </w:r>
          </w:p>
          <w:p w14:paraId="5FD7010D" w14:textId="3914D501" w:rsidR="00B33985" w:rsidRPr="00F57549" w:rsidRDefault="00C6677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Sofia</w:t>
            </w:r>
            <w:r w:rsidR="00B33985" w:rsidRPr="00F57549">
              <w:rPr>
                <w:rFonts w:ascii="Verdana" w:hAnsi="Verdana"/>
                <w:sz w:val="17"/>
                <w:szCs w:val="17"/>
              </w:rPr>
              <w:t xml:space="preserve">, </w:t>
            </w:r>
            <w:r>
              <w:rPr>
                <w:rFonts w:ascii="Verdana" w:hAnsi="Verdana"/>
                <w:sz w:val="17"/>
                <w:szCs w:val="17"/>
              </w:rPr>
              <w:t>Bulgaria</w:t>
            </w:r>
          </w:p>
          <w:p w14:paraId="5A2B45B1" w14:textId="535B28ED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 xml:space="preserve">Position: </w:t>
            </w:r>
            <w:r w:rsidR="002266DA">
              <w:rPr>
                <w:rFonts w:ascii="Verdana" w:hAnsi="Verdana"/>
                <w:sz w:val="17"/>
                <w:szCs w:val="17"/>
              </w:rPr>
              <w:t xml:space="preserve">Software </w:t>
            </w:r>
            <w:r w:rsidR="00C66775" w:rsidRPr="00C66775">
              <w:rPr>
                <w:rFonts w:ascii="Verdana" w:hAnsi="Verdana"/>
                <w:sz w:val="17"/>
                <w:szCs w:val="17"/>
              </w:rPr>
              <w:t>Developer</w:t>
            </w:r>
          </w:p>
          <w:p w14:paraId="2219ABA8" w14:textId="676BE982" w:rsidR="00B33985" w:rsidRPr="00F57549" w:rsidRDefault="00B33985" w:rsidP="00B33985">
            <w:pPr>
              <w:snapToGrid w:val="0"/>
              <w:spacing w:line="276" w:lineRule="auto"/>
              <w:jc w:val="center"/>
              <w:rPr>
                <w:rFonts w:ascii="Verdana" w:hAnsi="Verdana"/>
                <w:sz w:val="17"/>
                <w:szCs w:val="17"/>
              </w:rPr>
            </w:pPr>
            <w:r w:rsidRPr="00F57549">
              <w:rPr>
                <w:rFonts w:ascii="Verdana" w:hAnsi="Verdana"/>
                <w:sz w:val="17"/>
                <w:szCs w:val="17"/>
              </w:rPr>
              <w:t>(June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 xml:space="preserve"> – July 201</w:t>
            </w:r>
            <w:r w:rsidR="00C66775">
              <w:rPr>
                <w:rFonts w:ascii="Verdana" w:hAnsi="Verdana"/>
                <w:sz w:val="17"/>
                <w:szCs w:val="17"/>
              </w:rPr>
              <w:t>6</w:t>
            </w:r>
            <w:r w:rsidRPr="00F57549">
              <w:rPr>
                <w:rFonts w:ascii="Verdana" w:hAnsi="Verdana"/>
                <w:sz w:val="17"/>
                <w:szCs w:val="17"/>
              </w:rPr>
              <w:t>)</w:t>
            </w:r>
          </w:p>
        </w:tc>
        <w:tc>
          <w:tcPr>
            <w:tcW w:w="6520" w:type="dxa"/>
          </w:tcPr>
          <w:p w14:paraId="61F07842" w14:textId="09AE9E00" w:rsidR="00A40054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Managed and designed the augmented models, Developed C# Scripts. Learned and explored Unity Environment</w:t>
            </w:r>
          </w:p>
          <w:p w14:paraId="4DDB0B7F" w14:textId="40831135" w:rsidR="00B33985" w:rsidRPr="00EE7B5B" w:rsidRDefault="00A40054" w:rsidP="00EE7B5B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rFonts w:ascii="Verdana" w:hAnsi="Verdana"/>
                <w:sz w:val="17"/>
                <w:szCs w:val="17"/>
                <w:lang w:val="en-CA"/>
              </w:rPr>
            </w:pPr>
            <w:r w:rsidRPr="00EE7B5B">
              <w:rPr>
                <w:rFonts w:ascii="Verdana" w:hAnsi="Verdana"/>
                <w:sz w:val="17"/>
                <w:szCs w:val="17"/>
                <w:lang w:val="en-CA"/>
              </w:rPr>
              <w:t>Worked on Android Development, Built and deployed Pokémon Wiki Augmented Reality Android App</w:t>
            </w:r>
          </w:p>
        </w:tc>
      </w:tr>
    </w:tbl>
    <w:p w14:paraId="3652D1E0" w14:textId="185B3EE5" w:rsidR="00CE6503" w:rsidRDefault="00CE6503" w:rsidP="0053699B">
      <w:pPr>
        <w:spacing w:line="276" w:lineRule="auto"/>
      </w:pPr>
    </w:p>
    <w:p w14:paraId="36BAB715" w14:textId="53148F89" w:rsidR="00C01EE8" w:rsidRDefault="00402A69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C01EE8">
        <w:rPr>
          <w:rFonts w:ascii="Verdana" w:hAnsi="Verdana"/>
          <w:b/>
          <w:sz w:val="18"/>
          <w:szCs w:val="18"/>
          <w:u w:val="single"/>
        </w:rPr>
        <w:t>SKILLS</w:t>
      </w:r>
    </w:p>
    <w:p w14:paraId="7F889B4C" w14:textId="3E51ECE0" w:rsidR="00C01EE8" w:rsidRDefault="00C01EE8" w:rsidP="0053699B">
      <w:pPr>
        <w:spacing w:line="276" w:lineRule="auto"/>
      </w:pPr>
    </w:p>
    <w:tbl>
      <w:tblPr>
        <w:tblStyle w:val="TableGrid"/>
        <w:tblW w:w="10632" w:type="dxa"/>
        <w:tblInd w:w="-289" w:type="dxa"/>
        <w:tblLook w:val="04A0" w:firstRow="1" w:lastRow="0" w:firstColumn="1" w:lastColumn="0" w:noHBand="0" w:noVBand="1"/>
      </w:tblPr>
      <w:tblGrid>
        <w:gridCol w:w="2850"/>
        <w:gridCol w:w="7782"/>
      </w:tblGrid>
      <w:tr w:rsidR="00402A69" w14:paraId="0D77C811" w14:textId="77777777" w:rsidTr="005633A6">
        <w:trPr>
          <w:trHeight w:val="2535"/>
        </w:trPr>
        <w:tc>
          <w:tcPr>
            <w:tcW w:w="2850" w:type="dxa"/>
            <w:vAlign w:val="center"/>
          </w:tcPr>
          <w:p w14:paraId="5DB34593" w14:textId="212B52F9" w:rsidR="00402A69" w:rsidRDefault="004B25FE" w:rsidP="0053699B">
            <w:pPr>
              <w:spacing w:line="276" w:lineRule="auto"/>
              <w:jc w:val="center"/>
            </w:pPr>
            <w:r w:rsidRPr="004B25FE">
              <w:rPr>
                <w:rFonts w:ascii="Verdana" w:hAnsi="Verdana" w:cs="Arial"/>
                <w:b/>
                <w:bCs/>
                <w:sz w:val="17"/>
                <w:szCs w:val="17"/>
              </w:rPr>
              <w:t>Technical Skills</w:t>
            </w:r>
          </w:p>
        </w:tc>
        <w:tc>
          <w:tcPr>
            <w:tcW w:w="7782" w:type="dxa"/>
          </w:tcPr>
          <w:p w14:paraId="487AAE6A" w14:textId="71F91C64" w:rsidR="00402A69" w:rsidRPr="00EE7B5B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Programming Language: C++, Java,</w:t>
            </w:r>
            <w:r w:rsidR="00C66775" w:rsidRPr="00EE7B5B">
              <w:rPr>
                <w:rFonts w:ascii="Verdana" w:hAnsi="Verdana"/>
                <w:sz w:val="17"/>
                <w:szCs w:val="17"/>
              </w:rPr>
              <w:t xml:space="preserve"> Python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>, R</w:t>
            </w:r>
            <w:r w:rsidR="00E36C39">
              <w:rPr>
                <w:rFonts w:ascii="Verdana" w:hAnsi="Verdana"/>
                <w:sz w:val="17"/>
                <w:szCs w:val="17"/>
              </w:rPr>
              <w:t>, C#</w:t>
            </w:r>
          </w:p>
          <w:p w14:paraId="67C16654" w14:textId="2316CB9B" w:rsidR="00092D9D" w:rsidRPr="00DD5D8D" w:rsidRDefault="00092D9D" w:rsidP="00DD5D8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>Machine Learning</w:t>
            </w:r>
            <w:r w:rsidR="004B25FE" w:rsidRPr="00EE7B5B">
              <w:rPr>
                <w:rFonts w:ascii="Verdana" w:hAnsi="Verdana"/>
                <w:sz w:val="17"/>
                <w:szCs w:val="17"/>
              </w:rPr>
              <w:t>: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 </w:t>
            </w:r>
            <w:r w:rsidRPr="005633A6">
              <w:rPr>
                <w:rFonts w:ascii="Verdana" w:hAnsi="Verdana"/>
                <w:sz w:val="17"/>
                <w:szCs w:val="17"/>
              </w:rPr>
              <w:t>Pandas, NumPy, Matplotlib, SciPy, Scikit-Learn, Seaborn, Pickle, TensorFlow, Keras</w:t>
            </w:r>
          </w:p>
          <w:p w14:paraId="0B883606" w14:textId="1EB695C1" w:rsidR="004B25FE" w:rsidRDefault="004B25FE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Web Technologies: </w:t>
            </w:r>
            <w:r w:rsidR="009F5172" w:rsidRPr="00EE7B5B">
              <w:rPr>
                <w:rFonts w:ascii="Verdana" w:hAnsi="Verdana"/>
                <w:sz w:val="17"/>
                <w:szCs w:val="17"/>
              </w:rPr>
              <w:t>JavaScript</w:t>
            </w:r>
            <w:r w:rsidR="009F5172">
              <w:rPr>
                <w:rFonts w:ascii="Verdana" w:hAnsi="Verdana"/>
                <w:sz w:val="17"/>
                <w:szCs w:val="17"/>
              </w:rPr>
              <w:t xml:space="preserve">, </w:t>
            </w:r>
            <w:r w:rsidRPr="00EE7B5B">
              <w:rPr>
                <w:rFonts w:ascii="Verdana" w:hAnsi="Verdana"/>
                <w:sz w:val="17"/>
                <w:szCs w:val="17"/>
              </w:rPr>
              <w:t>HTML</w:t>
            </w:r>
            <w:r w:rsidR="009F5172">
              <w:rPr>
                <w:rFonts w:ascii="Verdana" w:hAnsi="Verdana"/>
                <w:sz w:val="17"/>
                <w:szCs w:val="17"/>
              </w:rPr>
              <w:t>5</w:t>
            </w:r>
            <w:r w:rsidRPr="00EE7B5B">
              <w:rPr>
                <w:rFonts w:ascii="Verdana" w:hAnsi="Verdana"/>
                <w:sz w:val="17"/>
                <w:szCs w:val="17"/>
              </w:rPr>
              <w:t>, CSS</w:t>
            </w:r>
            <w:r w:rsidR="00EC7A9A">
              <w:rPr>
                <w:rFonts w:ascii="Verdana" w:hAnsi="Verdana"/>
                <w:sz w:val="17"/>
                <w:szCs w:val="17"/>
              </w:rPr>
              <w:t>3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Django, Restful </w:t>
            </w:r>
            <w:r w:rsidR="00E36C39">
              <w:rPr>
                <w:rFonts w:ascii="Verdana" w:hAnsi="Verdana"/>
                <w:sz w:val="17"/>
                <w:szCs w:val="17"/>
              </w:rPr>
              <w:t>Web Services</w:t>
            </w:r>
            <w:r w:rsidR="00C531CF" w:rsidRPr="00EE7B5B">
              <w:rPr>
                <w:rFonts w:ascii="Verdana" w:hAnsi="Verdana"/>
                <w:sz w:val="17"/>
                <w:szCs w:val="17"/>
              </w:rPr>
              <w:t>, Ajax</w:t>
            </w:r>
            <w:r w:rsidR="00C11357">
              <w:rPr>
                <w:rFonts w:ascii="Verdana" w:hAnsi="Verdana"/>
                <w:sz w:val="17"/>
                <w:szCs w:val="17"/>
              </w:rPr>
              <w:t xml:space="preserve">, </w:t>
            </w:r>
            <w:proofErr w:type="spellStart"/>
            <w:r w:rsidR="00C11357">
              <w:rPr>
                <w:rFonts w:ascii="Verdana" w:hAnsi="Verdana"/>
                <w:sz w:val="17"/>
                <w:szCs w:val="17"/>
              </w:rPr>
              <w:t>JQuery</w:t>
            </w:r>
            <w:proofErr w:type="spellEnd"/>
            <w:r w:rsidR="00C11357">
              <w:rPr>
                <w:rFonts w:ascii="Verdana" w:hAnsi="Verdana"/>
                <w:sz w:val="17"/>
                <w:szCs w:val="17"/>
              </w:rPr>
              <w:t>, Node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  <w:r w:rsidR="00C11357">
              <w:rPr>
                <w:rFonts w:ascii="Verdana" w:hAnsi="Verdana"/>
                <w:sz w:val="17"/>
                <w:szCs w:val="17"/>
              </w:rPr>
              <w:t xml:space="preserve">, </w:t>
            </w:r>
            <w:proofErr w:type="spellStart"/>
            <w:r w:rsidR="00C11357">
              <w:rPr>
                <w:rFonts w:ascii="Verdana" w:hAnsi="Verdana"/>
                <w:sz w:val="17"/>
                <w:szCs w:val="17"/>
              </w:rPr>
              <w:t>Express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  <w:proofErr w:type="spellEnd"/>
            <w:r w:rsidR="00BB3B86">
              <w:rPr>
                <w:rFonts w:ascii="Verdana" w:hAnsi="Verdana"/>
                <w:sz w:val="17"/>
                <w:szCs w:val="17"/>
              </w:rPr>
              <w:t>, React</w:t>
            </w:r>
            <w:r w:rsidR="00EC7A9A">
              <w:rPr>
                <w:rFonts w:ascii="Verdana" w:hAnsi="Verdana"/>
                <w:sz w:val="17"/>
                <w:szCs w:val="17"/>
              </w:rPr>
              <w:t>JS</w:t>
            </w:r>
            <w:r w:rsidR="00BD7359">
              <w:rPr>
                <w:rFonts w:ascii="Verdana" w:hAnsi="Verdana"/>
                <w:sz w:val="17"/>
                <w:szCs w:val="17"/>
              </w:rPr>
              <w:t>, NPM</w:t>
            </w:r>
            <w:r w:rsidR="008E6ACB">
              <w:rPr>
                <w:rFonts w:ascii="Verdana" w:hAnsi="Verdana"/>
                <w:sz w:val="17"/>
                <w:szCs w:val="17"/>
              </w:rPr>
              <w:t>, XML</w:t>
            </w:r>
          </w:p>
          <w:p w14:paraId="557CAEB5" w14:textId="3E6CA388" w:rsidR="008F6ED7" w:rsidRPr="00EE7B5B" w:rsidRDefault="008F6ED7" w:rsidP="00EE7B5B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>
              <w:rPr>
                <w:rFonts w:ascii="Verdana" w:hAnsi="Verdana"/>
                <w:sz w:val="17"/>
                <w:szCs w:val="17"/>
              </w:rPr>
              <w:t>Testing</w:t>
            </w:r>
            <w:r w:rsidR="00EC7A9A">
              <w:rPr>
                <w:rFonts w:ascii="Verdana" w:hAnsi="Verdana"/>
                <w:sz w:val="17"/>
                <w:szCs w:val="17"/>
              </w:rPr>
              <w:t xml:space="preserve"> </w:t>
            </w:r>
            <w:r>
              <w:rPr>
                <w:rFonts w:ascii="Verdana" w:hAnsi="Verdana"/>
                <w:sz w:val="17"/>
                <w:szCs w:val="17"/>
              </w:rPr>
              <w:t>– JUnit, Selenium</w:t>
            </w:r>
            <w:r w:rsidR="002C5FE7">
              <w:rPr>
                <w:rFonts w:ascii="Verdana" w:hAnsi="Verdana"/>
                <w:sz w:val="17"/>
                <w:szCs w:val="17"/>
              </w:rPr>
              <w:t>, Cucumber</w:t>
            </w:r>
            <w:r w:rsidR="00523492">
              <w:rPr>
                <w:rFonts w:ascii="Verdana" w:hAnsi="Verdana"/>
                <w:sz w:val="17"/>
                <w:szCs w:val="17"/>
              </w:rPr>
              <w:t>, Google Test</w:t>
            </w:r>
            <w:r w:rsidR="00EC7A9A">
              <w:rPr>
                <w:rFonts w:ascii="Verdana" w:hAnsi="Verdana"/>
                <w:sz w:val="17"/>
                <w:szCs w:val="17"/>
              </w:rPr>
              <w:t>, TDD</w:t>
            </w:r>
          </w:p>
          <w:p w14:paraId="418103B3" w14:textId="4AFBA976" w:rsidR="008F6ED7" w:rsidRPr="008F6ED7" w:rsidRDefault="004B25FE" w:rsidP="008F6ED7">
            <w:pPr>
              <w:pStyle w:val="ListParagraph"/>
              <w:numPr>
                <w:ilvl w:val="0"/>
                <w:numId w:val="41"/>
              </w:numPr>
              <w:spacing w:line="276" w:lineRule="auto"/>
              <w:ind w:right="-107"/>
              <w:rPr>
                <w:rFonts w:ascii="Verdana" w:hAnsi="Verdana"/>
                <w:sz w:val="17"/>
                <w:szCs w:val="17"/>
              </w:rPr>
            </w:pPr>
            <w:r w:rsidRPr="00EE7B5B">
              <w:rPr>
                <w:rFonts w:ascii="Verdana" w:hAnsi="Verdana"/>
                <w:sz w:val="17"/>
                <w:szCs w:val="17"/>
              </w:rPr>
              <w:t xml:space="preserve">Other: </w:t>
            </w:r>
            <w:r w:rsidR="00DD5D8D" w:rsidRPr="00EE7B5B">
              <w:rPr>
                <w:rFonts w:ascii="Verdana" w:hAnsi="Verdana"/>
                <w:sz w:val="17"/>
                <w:szCs w:val="17"/>
              </w:rPr>
              <w:t>Apache Spark, Hadoop</w:t>
            </w:r>
            <w:r w:rsidR="00DD5D8D">
              <w:rPr>
                <w:rFonts w:ascii="Verdana" w:hAnsi="Verdana"/>
                <w:sz w:val="17"/>
                <w:szCs w:val="17"/>
              </w:rPr>
              <w:t>,</w:t>
            </w:r>
            <w:r w:rsidR="00DD5D8D" w:rsidRPr="00EE7B5B">
              <w:rPr>
                <w:rFonts w:ascii="Verdana" w:hAnsi="Verdana"/>
                <w:sz w:val="17"/>
                <w:szCs w:val="17"/>
              </w:rPr>
              <w:t xml:space="preserve">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yCharm, </w:t>
            </w:r>
            <w:r w:rsidR="00840754" w:rsidRPr="00EE7B5B">
              <w:rPr>
                <w:rFonts w:ascii="Verdana" w:hAnsi="Verdana"/>
                <w:sz w:val="17"/>
                <w:szCs w:val="17"/>
              </w:rPr>
              <w:t xml:space="preserve">Jupyter, </w:t>
            </w:r>
            <w:r w:rsidR="004F6A74" w:rsidRPr="00EE7B5B">
              <w:rPr>
                <w:rFonts w:ascii="Verdana" w:hAnsi="Verdana"/>
                <w:sz w:val="17"/>
                <w:szCs w:val="17"/>
              </w:rPr>
              <w:t xml:space="preserve">Postman, </w:t>
            </w:r>
            <w:r w:rsidR="00276AD8">
              <w:rPr>
                <w:rFonts w:ascii="Verdana" w:hAnsi="Verdana"/>
                <w:sz w:val="17"/>
                <w:szCs w:val="17"/>
              </w:rPr>
              <w:t>Unity,</w:t>
            </w:r>
            <w:r w:rsidR="008044E8">
              <w:rPr>
                <w:rFonts w:ascii="Verdana" w:hAnsi="Verdana"/>
                <w:sz w:val="17"/>
                <w:szCs w:val="17"/>
              </w:rPr>
              <w:t xml:space="preserve"> Unreal</w:t>
            </w:r>
            <w:r w:rsidR="00BD7359">
              <w:rPr>
                <w:rFonts w:ascii="Verdana" w:hAnsi="Verdana"/>
                <w:sz w:val="17"/>
                <w:szCs w:val="17"/>
              </w:rPr>
              <w:t xml:space="preserve"> Engine</w:t>
            </w:r>
            <w:r w:rsidR="008044E8">
              <w:rPr>
                <w:rFonts w:ascii="Verdana" w:hAnsi="Verdana"/>
                <w:sz w:val="17"/>
                <w:szCs w:val="17"/>
              </w:rPr>
              <w:t>,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GIT, Eclipse,</w:t>
            </w:r>
            <w:r w:rsidR="00092D9D" w:rsidRPr="00EE7B5B">
              <w:rPr>
                <w:rFonts w:ascii="Verdana" w:hAnsi="Verdana"/>
                <w:sz w:val="17"/>
                <w:szCs w:val="17"/>
              </w:rPr>
              <w:t xml:space="preserve"> Oracle SQL Developer,</w:t>
            </w:r>
            <w:r w:rsidRPr="00EE7B5B">
              <w:rPr>
                <w:rFonts w:ascii="Verdana" w:hAnsi="Verdana"/>
                <w:sz w:val="17"/>
                <w:szCs w:val="17"/>
              </w:rPr>
              <w:t xml:space="preserve"> MySQL, </w:t>
            </w:r>
            <w:r w:rsidR="008F6ED7">
              <w:rPr>
                <w:rFonts w:ascii="Verdana" w:hAnsi="Verdana"/>
                <w:sz w:val="17"/>
                <w:szCs w:val="17"/>
              </w:rPr>
              <w:t xml:space="preserve">MongoDB, </w:t>
            </w:r>
            <w:r w:rsidR="009C1D67" w:rsidRPr="00EE7B5B">
              <w:rPr>
                <w:rFonts w:ascii="Verdana" w:hAnsi="Verdana"/>
                <w:sz w:val="17"/>
                <w:szCs w:val="17"/>
              </w:rPr>
              <w:t xml:space="preserve">Pentaho Data Integration, Qlik, Tableau, Terraform, </w:t>
            </w:r>
            <w:r w:rsidR="00E60304" w:rsidRPr="00EE7B5B">
              <w:rPr>
                <w:rFonts w:ascii="Verdana" w:hAnsi="Verdana"/>
                <w:sz w:val="17"/>
                <w:szCs w:val="17"/>
              </w:rPr>
              <w:t xml:space="preserve">Elasticsearch, </w:t>
            </w:r>
            <w:r w:rsidRPr="00EE7B5B">
              <w:rPr>
                <w:rFonts w:ascii="Verdana" w:hAnsi="Verdana"/>
                <w:sz w:val="17"/>
                <w:szCs w:val="17"/>
              </w:rPr>
              <w:t>MS Office</w:t>
            </w:r>
            <w:r w:rsidR="00CA6ABF" w:rsidRPr="00EE7B5B">
              <w:rPr>
                <w:rFonts w:ascii="Verdana" w:hAnsi="Verdana"/>
                <w:sz w:val="17"/>
                <w:szCs w:val="17"/>
              </w:rPr>
              <w:t>, SCRUM, Agile Methodology</w:t>
            </w:r>
            <w:r w:rsidR="001300A1" w:rsidRPr="00EE7B5B">
              <w:rPr>
                <w:rFonts w:ascii="Verdana" w:hAnsi="Verdana"/>
                <w:sz w:val="17"/>
                <w:szCs w:val="17"/>
              </w:rPr>
              <w:t>, JIRA, Confluence</w:t>
            </w:r>
            <w:r w:rsidR="000B120F" w:rsidRPr="00EE7B5B">
              <w:rPr>
                <w:rFonts w:ascii="Verdana" w:hAnsi="Verdana"/>
                <w:sz w:val="17"/>
                <w:szCs w:val="17"/>
              </w:rPr>
              <w:t>, Perforce</w:t>
            </w:r>
            <w:r w:rsidR="005633A6">
              <w:rPr>
                <w:rFonts w:ascii="Verdana" w:hAnsi="Verdana"/>
                <w:sz w:val="17"/>
                <w:szCs w:val="17"/>
              </w:rPr>
              <w:t xml:space="preserve">, </w:t>
            </w:r>
            <w:r w:rsidR="005633A6" w:rsidRPr="00EE7B5B">
              <w:rPr>
                <w:rFonts w:ascii="Verdana" w:hAnsi="Verdana"/>
                <w:sz w:val="17"/>
                <w:szCs w:val="17"/>
              </w:rPr>
              <w:t>AWS EC2, Athena, S3</w:t>
            </w:r>
          </w:p>
        </w:tc>
      </w:tr>
      <w:tr w:rsidR="00402A69" w14:paraId="628991B9" w14:textId="77777777" w:rsidTr="005633A6">
        <w:trPr>
          <w:trHeight w:val="1532"/>
        </w:trPr>
        <w:tc>
          <w:tcPr>
            <w:tcW w:w="2850" w:type="dxa"/>
            <w:vAlign w:val="center"/>
          </w:tcPr>
          <w:p w14:paraId="7CD8A59A" w14:textId="00E86D83" w:rsidR="00402A69" w:rsidRDefault="00384626" w:rsidP="0053699B">
            <w:pPr>
              <w:spacing w:line="276" w:lineRule="auto"/>
              <w:jc w:val="center"/>
            </w:pPr>
            <w:r w:rsidRPr="00384626">
              <w:rPr>
                <w:rFonts w:ascii="Verdana" w:hAnsi="Verdana" w:cs="Arial"/>
                <w:b/>
                <w:bCs/>
                <w:sz w:val="17"/>
                <w:szCs w:val="17"/>
              </w:rPr>
              <w:t>Communication Skills</w:t>
            </w:r>
          </w:p>
        </w:tc>
        <w:tc>
          <w:tcPr>
            <w:tcW w:w="7782" w:type="dxa"/>
          </w:tcPr>
          <w:p w14:paraId="3660D87D" w14:textId="65654B49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Effectively wrote several project reports and documents using various software such as Microsoft Word and Microsoft Excel to format documents, spreadsheets, tables</w:t>
            </w:r>
          </w:p>
          <w:p w14:paraId="3B65FF4F" w14:textId="41769484" w:rsidR="00C85AD8" w:rsidRPr="00ED290D" w:rsidRDefault="00C85AD8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Gave presentations to various stakeholders including the head members of Tech Council of Electronic Arts</w:t>
            </w:r>
          </w:p>
          <w:p w14:paraId="3C5DFFD6" w14:textId="77777777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uppressAutoHyphens w:val="0"/>
              <w:spacing w:line="276" w:lineRule="auto"/>
              <w:contextualSpacing/>
              <w:jc w:val="both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>Presented concepts and reports to groups of 45-50+ peers using Microsoft PowerPoint to organize the information</w:t>
            </w:r>
          </w:p>
          <w:p w14:paraId="1E55F44B" w14:textId="5775A7A3" w:rsidR="00384626" w:rsidRPr="00ED290D" w:rsidRDefault="00384626" w:rsidP="00ED290D">
            <w:pPr>
              <w:pStyle w:val="ListParagraph"/>
              <w:numPr>
                <w:ilvl w:val="0"/>
                <w:numId w:val="41"/>
              </w:numPr>
              <w:spacing w:line="276" w:lineRule="auto"/>
              <w:rPr>
                <w:rFonts w:ascii="Verdana" w:hAnsi="Verdana"/>
                <w:sz w:val="17"/>
                <w:szCs w:val="17"/>
              </w:rPr>
            </w:pPr>
            <w:r w:rsidRPr="00ED290D">
              <w:rPr>
                <w:rFonts w:ascii="Verdana" w:hAnsi="Verdana"/>
                <w:sz w:val="17"/>
                <w:szCs w:val="17"/>
              </w:rPr>
              <w:t xml:space="preserve">Gave Lecture to </w:t>
            </w:r>
            <w:r w:rsidR="008447D9" w:rsidRPr="00ED290D">
              <w:rPr>
                <w:rFonts w:ascii="Verdana" w:hAnsi="Verdana"/>
                <w:sz w:val="17"/>
                <w:szCs w:val="17"/>
              </w:rPr>
              <w:t xml:space="preserve">a </w:t>
            </w:r>
            <w:r w:rsidRPr="00ED290D">
              <w:rPr>
                <w:rFonts w:ascii="Verdana" w:hAnsi="Verdana"/>
                <w:sz w:val="17"/>
                <w:szCs w:val="17"/>
              </w:rPr>
              <w:t>class of 100+ students</w:t>
            </w:r>
          </w:p>
        </w:tc>
      </w:tr>
    </w:tbl>
    <w:p w14:paraId="7BE1D29A" w14:textId="77777777" w:rsidR="00F274E5" w:rsidRDefault="00F274E5" w:rsidP="0053699B">
      <w:pPr>
        <w:spacing w:line="276" w:lineRule="auto"/>
      </w:pPr>
    </w:p>
    <w:p w14:paraId="1C510BFC" w14:textId="722328B6" w:rsidR="007E3B1A" w:rsidRDefault="007E3B1A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>
        <w:rPr>
          <w:rFonts w:ascii="Verdana" w:hAnsi="Verdana"/>
          <w:b/>
          <w:sz w:val="18"/>
          <w:szCs w:val="18"/>
          <w:u w:val="single"/>
        </w:rPr>
        <w:t>PROJECTS</w:t>
      </w:r>
    </w:p>
    <w:p w14:paraId="7BAEAE20" w14:textId="0DAECF6E" w:rsidR="007E3B1A" w:rsidRPr="007E3B1A" w:rsidRDefault="007E3B1A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666CA53E" w14:textId="19368EC7" w:rsidR="00E975BB" w:rsidRPr="00D42914" w:rsidRDefault="00E975BB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b/>
          <w:sz w:val="17"/>
          <w:szCs w:val="17"/>
        </w:rPr>
        <w:t>Object Detection for Autonomous Vehicles</w:t>
      </w:r>
      <w:r w:rsidR="00E36C39">
        <w:rPr>
          <w:rFonts w:ascii="Verdana" w:hAnsi="Verdana"/>
          <w:b/>
          <w:sz w:val="17"/>
          <w:szCs w:val="17"/>
        </w:rPr>
        <w:t xml:space="preserve"> – </w:t>
      </w:r>
      <w:r w:rsidR="00E36C39">
        <w:rPr>
          <w:rFonts w:ascii="Verdana" w:hAnsi="Verdana"/>
          <w:bCs/>
          <w:sz w:val="17"/>
          <w:szCs w:val="17"/>
        </w:rPr>
        <w:t>Performed traffic-sign detection using Faster R-CNN and Yolov3</w:t>
      </w:r>
    </w:p>
    <w:p w14:paraId="5D102236" w14:textId="6EE24EE5" w:rsidR="00D42914" w:rsidRPr="005633A6" w:rsidRDefault="00D42914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b/>
          <w:sz w:val="17"/>
          <w:szCs w:val="17"/>
        </w:rPr>
        <w:t xml:space="preserve">Adventure Exploring FPS – </w:t>
      </w:r>
      <w:r>
        <w:rPr>
          <w:rFonts w:ascii="Verdana" w:hAnsi="Verdana"/>
          <w:bCs/>
          <w:sz w:val="17"/>
          <w:szCs w:val="17"/>
        </w:rPr>
        <w:t>Developed an exploring first person shoot game</w:t>
      </w:r>
      <w:r>
        <w:rPr>
          <w:rFonts w:ascii="Verdana" w:hAnsi="Verdana"/>
          <w:sz w:val="17"/>
          <w:szCs w:val="17"/>
        </w:rPr>
        <w:t xml:space="preserve"> using C++ and Unreal engine</w:t>
      </w:r>
    </w:p>
    <w:p w14:paraId="5625954F" w14:textId="58A323ED" w:rsidR="005633A6" w:rsidRDefault="005633A6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 w:rsidRPr="005633A6">
        <w:rPr>
          <w:rFonts w:ascii="Verdana" w:hAnsi="Verdana"/>
          <w:b/>
          <w:bCs/>
          <w:sz w:val="17"/>
          <w:szCs w:val="17"/>
        </w:rPr>
        <w:t xml:space="preserve">Sorting Visualizer </w:t>
      </w:r>
      <w:r w:rsidR="00E36C39">
        <w:rPr>
          <w:rFonts w:ascii="Verdana" w:hAnsi="Verdana"/>
          <w:b/>
          <w:bCs/>
          <w:sz w:val="17"/>
          <w:szCs w:val="17"/>
        </w:rPr>
        <w:t xml:space="preserve">– </w:t>
      </w:r>
      <w:r w:rsidR="00356AFD">
        <w:rPr>
          <w:rFonts w:ascii="Verdana" w:hAnsi="Verdana"/>
          <w:sz w:val="17"/>
          <w:szCs w:val="17"/>
        </w:rPr>
        <w:t>Visualize</w:t>
      </w:r>
      <w:r w:rsidR="00E36C39">
        <w:rPr>
          <w:rFonts w:ascii="Verdana" w:hAnsi="Verdana"/>
          <w:sz w:val="17"/>
          <w:szCs w:val="17"/>
        </w:rPr>
        <w:t xml:space="preserve"> the sorting algorithms using </w:t>
      </w:r>
      <w:proofErr w:type="spellStart"/>
      <w:r w:rsidR="00E36C39">
        <w:rPr>
          <w:rFonts w:ascii="Verdana" w:hAnsi="Verdana"/>
          <w:sz w:val="17"/>
          <w:szCs w:val="17"/>
        </w:rPr>
        <w:t>pygame</w:t>
      </w:r>
      <w:proofErr w:type="spellEnd"/>
      <w:r w:rsidR="00E36C39">
        <w:rPr>
          <w:rFonts w:ascii="Verdana" w:hAnsi="Verdana"/>
          <w:sz w:val="17"/>
          <w:szCs w:val="17"/>
        </w:rPr>
        <w:t xml:space="preserve"> library in python</w:t>
      </w:r>
      <w:r w:rsidR="00DF401A">
        <w:rPr>
          <w:rFonts w:ascii="Verdana" w:hAnsi="Verdana"/>
          <w:sz w:val="17"/>
          <w:szCs w:val="17"/>
        </w:rPr>
        <w:t xml:space="preserve">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29A7BEB2" w14:textId="0693BF29" w:rsidR="00A6192F" w:rsidRPr="00FA2764" w:rsidRDefault="00A6192F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Tetris game </w:t>
      </w:r>
      <w:r w:rsidR="00E36C39">
        <w:rPr>
          <w:rFonts w:ascii="Verdana" w:hAnsi="Verdana"/>
          <w:b/>
          <w:bCs/>
          <w:sz w:val="17"/>
          <w:szCs w:val="17"/>
        </w:rPr>
        <w:t xml:space="preserve">– </w:t>
      </w:r>
      <w:r w:rsidR="00E36C39">
        <w:rPr>
          <w:rFonts w:ascii="Verdana" w:hAnsi="Verdana"/>
          <w:sz w:val="17"/>
          <w:szCs w:val="17"/>
        </w:rPr>
        <w:t xml:space="preserve">A vanilla </w:t>
      </w:r>
      <w:proofErr w:type="spellStart"/>
      <w:r w:rsidR="00E36C39">
        <w:rPr>
          <w:rFonts w:ascii="Verdana" w:hAnsi="Verdana"/>
          <w:sz w:val="17"/>
          <w:szCs w:val="17"/>
        </w:rPr>
        <w:t>javascript</w:t>
      </w:r>
      <w:proofErr w:type="spellEnd"/>
      <w:r w:rsidR="00851CA4">
        <w:rPr>
          <w:rFonts w:ascii="Verdana" w:hAnsi="Verdana"/>
          <w:sz w:val="17"/>
          <w:szCs w:val="17"/>
        </w:rPr>
        <w:t xml:space="preserve"> and HTML</w:t>
      </w:r>
      <w:r w:rsidR="00E36C39">
        <w:rPr>
          <w:rFonts w:ascii="Verdana" w:hAnsi="Verdana"/>
          <w:sz w:val="17"/>
          <w:szCs w:val="17"/>
        </w:rPr>
        <w:t xml:space="preserve"> application game along with CSS</w:t>
      </w:r>
      <w:r w:rsidR="00851CA4">
        <w:rPr>
          <w:rFonts w:ascii="Verdana" w:hAnsi="Verdana"/>
          <w:sz w:val="17"/>
          <w:szCs w:val="17"/>
        </w:rPr>
        <w:t xml:space="preserve"> styling</w:t>
      </w:r>
      <w:r w:rsidR="00DF401A">
        <w:rPr>
          <w:rFonts w:ascii="Verdana" w:hAnsi="Verdana"/>
          <w:sz w:val="17"/>
          <w:szCs w:val="17"/>
        </w:rPr>
        <w:t xml:space="preserve">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533C2608" w14:textId="7997B93E" w:rsidR="00FA2764" w:rsidRPr="00B7525F" w:rsidRDefault="00FA2764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Candy Crush </w:t>
      </w:r>
      <w:proofErr w:type="gramStart"/>
      <w:r>
        <w:rPr>
          <w:rFonts w:ascii="Verdana" w:hAnsi="Verdana"/>
          <w:b/>
          <w:bCs/>
          <w:sz w:val="17"/>
          <w:szCs w:val="17"/>
        </w:rPr>
        <w:t xml:space="preserve">- </w:t>
      </w:r>
      <w:r w:rsidRPr="00FA2764">
        <w:rPr>
          <w:rFonts w:ascii="Verdana" w:hAnsi="Verdana"/>
          <w:sz w:val="17"/>
          <w:szCs w:val="17"/>
        </w:rPr>
        <w:t xml:space="preserve"> A</w:t>
      </w:r>
      <w:r>
        <w:rPr>
          <w:rFonts w:ascii="Verdana" w:hAnsi="Verdana"/>
          <w:sz w:val="17"/>
          <w:szCs w:val="17"/>
        </w:rPr>
        <w:t>n</w:t>
      </w:r>
      <w:proofErr w:type="gramEnd"/>
      <w:r>
        <w:rPr>
          <w:rFonts w:ascii="Verdana" w:hAnsi="Verdana"/>
          <w:sz w:val="17"/>
          <w:szCs w:val="17"/>
        </w:rPr>
        <w:t xml:space="preserve"> interactive</w:t>
      </w:r>
      <w:r w:rsidRPr="00FA2764">
        <w:rPr>
          <w:rFonts w:ascii="Verdana" w:hAnsi="Verdana"/>
          <w:sz w:val="17"/>
          <w:szCs w:val="17"/>
        </w:rPr>
        <w:t xml:space="preserve"> web application game using JavaScript</w:t>
      </w:r>
      <w:r w:rsidR="00DF401A">
        <w:rPr>
          <w:rFonts w:ascii="Verdana" w:hAnsi="Verdana"/>
          <w:sz w:val="17"/>
          <w:szCs w:val="17"/>
        </w:rPr>
        <w:t xml:space="preserve">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121F0107" w14:textId="45AD8067" w:rsidR="00496F2D" w:rsidRPr="00DF65AF" w:rsidRDefault="00B7525F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Weather Widget – </w:t>
      </w:r>
      <w:r w:rsidRPr="00B7525F">
        <w:rPr>
          <w:rFonts w:ascii="Verdana" w:hAnsi="Verdana"/>
          <w:sz w:val="17"/>
          <w:szCs w:val="17"/>
        </w:rPr>
        <w:t xml:space="preserve">A </w:t>
      </w:r>
      <w:proofErr w:type="gramStart"/>
      <w:r>
        <w:rPr>
          <w:rFonts w:ascii="Verdana" w:hAnsi="Verdana"/>
          <w:sz w:val="17"/>
          <w:szCs w:val="17"/>
        </w:rPr>
        <w:t>web based</w:t>
      </w:r>
      <w:proofErr w:type="gramEnd"/>
      <w:r>
        <w:rPr>
          <w:rFonts w:ascii="Verdana" w:hAnsi="Verdana"/>
          <w:sz w:val="17"/>
          <w:szCs w:val="17"/>
        </w:rPr>
        <w:t xml:space="preserve"> application using React and JavaScript that displays the current weather report of the your city</w:t>
      </w:r>
      <w:r w:rsidR="00DF401A">
        <w:rPr>
          <w:rFonts w:ascii="Verdana" w:hAnsi="Verdana"/>
          <w:sz w:val="17"/>
          <w:szCs w:val="17"/>
        </w:rPr>
        <w:t xml:space="preserve">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2A283C39" w14:textId="15384A95" w:rsidR="00DF65AF" w:rsidRPr="00496F2D" w:rsidRDefault="00DF65AF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bCs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 xml:space="preserve">CRUD Operations REST API – </w:t>
      </w:r>
      <w:r w:rsidRPr="00DF65AF">
        <w:rPr>
          <w:rFonts w:ascii="Verdana" w:hAnsi="Verdana"/>
          <w:sz w:val="17"/>
          <w:szCs w:val="17"/>
        </w:rPr>
        <w:t>Developed a</w:t>
      </w:r>
      <w:r>
        <w:rPr>
          <w:rFonts w:ascii="Verdana" w:hAnsi="Verdana"/>
          <w:sz w:val="17"/>
          <w:szCs w:val="17"/>
        </w:rPr>
        <w:t xml:space="preserve"> RESTful </w:t>
      </w:r>
      <w:r w:rsidRPr="00DF65AF">
        <w:rPr>
          <w:rFonts w:ascii="Verdana" w:hAnsi="Verdana"/>
          <w:sz w:val="17"/>
          <w:szCs w:val="17"/>
        </w:rPr>
        <w:t>API for simple CRUD operations using Node, Express</w:t>
      </w:r>
      <w:r>
        <w:rPr>
          <w:rFonts w:ascii="Verdana" w:hAnsi="Verdana"/>
          <w:sz w:val="17"/>
          <w:szCs w:val="17"/>
        </w:rPr>
        <w:t xml:space="preserve">, </w:t>
      </w:r>
      <w:proofErr w:type="spellStart"/>
      <w:r>
        <w:rPr>
          <w:rFonts w:ascii="Verdana" w:hAnsi="Verdana"/>
          <w:sz w:val="17"/>
          <w:szCs w:val="17"/>
        </w:rPr>
        <w:t>MongoDb</w:t>
      </w:r>
      <w:proofErr w:type="spellEnd"/>
      <w:r w:rsidRPr="00DF65AF">
        <w:rPr>
          <w:rFonts w:ascii="Verdana" w:hAnsi="Verdana"/>
          <w:sz w:val="17"/>
          <w:szCs w:val="17"/>
        </w:rPr>
        <w:t xml:space="preserve"> and JavaScript</w:t>
      </w:r>
      <w:r w:rsidR="00DF401A">
        <w:rPr>
          <w:rFonts w:ascii="Verdana" w:hAnsi="Verdana"/>
          <w:sz w:val="17"/>
          <w:szCs w:val="17"/>
        </w:rPr>
        <w:t xml:space="preserve">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5327BF03" w14:textId="4A9809D8" w:rsidR="008B01C7" w:rsidRPr="00DF401A" w:rsidRDefault="009E1C65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>
        <w:rPr>
          <w:rFonts w:ascii="Verdana" w:hAnsi="Verdana"/>
          <w:b/>
          <w:bCs/>
          <w:sz w:val="17"/>
          <w:szCs w:val="17"/>
        </w:rPr>
        <w:t>P</w:t>
      </w:r>
      <w:r w:rsidR="008B01C7" w:rsidRPr="008B01C7">
        <w:rPr>
          <w:rFonts w:ascii="Verdana" w:hAnsi="Verdana"/>
          <w:b/>
          <w:bCs/>
          <w:sz w:val="17"/>
          <w:szCs w:val="17"/>
        </w:rPr>
        <w:t>redicting the causalities in a terrorist attack</w:t>
      </w:r>
      <w:r w:rsidR="008B01C7" w:rsidRPr="008B01C7">
        <w:rPr>
          <w:rFonts w:ascii="Verdana" w:hAnsi="Verdana"/>
          <w:sz w:val="17"/>
          <w:szCs w:val="17"/>
        </w:rPr>
        <w:t xml:space="preserve"> using various Machine Learning models </w:t>
      </w:r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="00DF401A"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3D1EFC59" w14:textId="0408A067" w:rsidR="00DF401A" w:rsidRPr="008B01C7" w:rsidRDefault="00DF401A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b/>
          <w:bCs/>
          <w:sz w:val="17"/>
          <w:szCs w:val="17"/>
        </w:rPr>
        <w:t>Stock market prediction</w:t>
      </w:r>
      <w:r w:rsidRPr="00DF401A">
        <w:rPr>
          <w:rFonts w:ascii="Verdana" w:hAnsi="Verdana"/>
          <w:sz w:val="17"/>
          <w:szCs w:val="17"/>
        </w:rPr>
        <w:t xml:space="preserve"> and classification using machine learning and data mining concepts</w:t>
      </w:r>
      <w:r>
        <w:rPr>
          <w:rFonts w:ascii="Verdana" w:hAnsi="Verdana"/>
          <w:sz w:val="17"/>
          <w:szCs w:val="17"/>
        </w:rPr>
        <w:t xml:space="preserve"> </w:t>
      </w:r>
      <w:r w:rsidRPr="00DF401A">
        <w:rPr>
          <w:rFonts w:ascii="Verdana" w:hAnsi="Verdana"/>
          <w:color w:val="E36C0A" w:themeColor="accent6" w:themeShade="BF"/>
          <w:sz w:val="17"/>
          <w:szCs w:val="17"/>
        </w:rPr>
        <w:t>(</w:t>
      </w:r>
      <w:proofErr w:type="spellStart"/>
      <w:r w:rsidRPr="00DF401A">
        <w:rPr>
          <w:rFonts w:ascii="Verdana" w:hAnsi="Verdana"/>
          <w:color w:val="E36C0A" w:themeColor="accent6" w:themeShade="BF"/>
          <w:sz w:val="17"/>
          <w:szCs w:val="17"/>
        </w:rPr>
        <w:t>Github</w:t>
      </w:r>
      <w:proofErr w:type="spellEnd"/>
      <w:r w:rsidRPr="00DF401A">
        <w:rPr>
          <w:rFonts w:ascii="Verdana" w:hAnsi="Verdana"/>
          <w:color w:val="E36C0A" w:themeColor="accent6" w:themeShade="BF"/>
          <w:sz w:val="17"/>
          <w:szCs w:val="17"/>
        </w:rPr>
        <w:t>)</w:t>
      </w:r>
    </w:p>
    <w:p w14:paraId="29EA9402" w14:textId="26AA02DE" w:rsidR="008B01C7" w:rsidRPr="008B01C7" w:rsidRDefault="008B01C7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entiment Analysis on Twitter Posts using Machine Learning</w:t>
      </w:r>
      <w:r w:rsidRPr="008B01C7">
        <w:rPr>
          <w:rFonts w:ascii="Verdana" w:hAnsi="Verdana"/>
          <w:sz w:val="17"/>
          <w:szCs w:val="17"/>
        </w:rPr>
        <w:t xml:space="preserve"> - Extracting the data from twitter and using the methods of tokenization and bag of words, determining the sentiment of the people</w:t>
      </w:r>
      <w:r w:rsidR="00DF401A">
        <w:rPr>
          <w:rFonts w:ascii="Verdana" w:hAnsi="Verdana"/>
          <w:sz w:val="17"/>
          <w:szCs w:val="17"/>
        </w:rPr>
        <w:t xml:space="preserve"> </w:t>
      </w:r>
    </w:p>
    <w:p w14:paraId="624B2489" w14:textId="1D726EC4" w:rsidR="008B01C7" w:rsidRPr="008B01C7" w:rsidRDefault="008B01C7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Malware Detection using Machine Learning</w:t>
      </w:r>
      <w:r w:rsidRPr="008B01C7">
        <w:rPr>
          <w:rFonts w:ascii="Verdana" w:hAnsi="Verdana"/>
          <w:sz w:val="17"/>
          <w:szCs w:val="17"/>
        </w:rPr>
        <w:t xml:space="preserve"> - Extracting the malware from open source and using feature extraction to create the feature set and then identifying and classifying different files as virus </w:t>
      </w:r>
    </w:p>
    <w:p w14:paraId="04CFA68C" w14:textId="2AF6E5C1" w:rsidR="008B01C7" w:rsidRPr="008B01C7" w:rsidRDefault="008B01C7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Spam Classification of Emails</w:t>
      </w:r>
      <w:r w:rsidRPr="008B01C7">
        <w:rPr>
          <w:rFonts w:ascii="Verdana" w:hAnsi="Verdana"/>
          <w:sz w:val="17"/>
          <w:szCs w:val="17"/>
        </w:rPr>
        <w:t xml:space="preserve"> - Classifying the given set of emails, using the bag of words and natural language processing to determine whether a mail is </w:t>
      </w:r>
      <w:r w:rsidR="008447D9">
        <w:rPr>
          <w:rFonts w:ascii="Verdana" w:hAnsi="Verdana"/>
          <w:sz w:val="17"/>
          <w:szCs w:val="17"/>
        </w:rPr>
        <w:t xml:space="preserve">a </w:t>
      </w:r>
      <w:r w:rsidRPr="008B01C7">
        <w:rPr>
          <w:rFonts w:ascii="Verdana" w:hAnsi="Verdana"/>
          <w:sz w:val="17"/>
          <w:szCs w:val="17"/>
        </w:rPr>
        <w:t>spam or ham</w:t>
      </w:r>
    </w:p>
    <w:p w14:paraId="2D34F764" w14:textId="062892A0" w:rsidR="008B01C7" w:rsidRPr="008B01C7" w:rsidRDefault="008B01C7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sz w:val="17"/>
          <w:szCs w:val="17"/>
        </w:rPr>
      </w:pPr>
      <w:r w:rsidRPr="008B01C7">
        <w:rPr>
          <w:rFonts w:ascii="Verdana" w:hAnsi="Verdana"/>
          <w:b/>
          <w:bCs/>
          <w:sz w:val="17"/>
          <w:szCs w:val="17"/>
        </w:rPr>
        <w:t>Augmented Reality Game and Apps Development</w:t>
      </w:r>
      <w:r w:rsidRPr="008B01C7">
        <w:rPr>
          <w:rFonts w:ascii="Verdana" w:hAnsi="Verdana"/>
          <w:sz w:val="17"/>
          <w:szCs w:val="17"/>
        </w:rPr>
        <w:t xml:space="preserve"> - Using Unity3D, Vufor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pple ARKit to develop many games such as Zombie Shooter, AR Pokémon Wikipedia</w:t>
      </w:r>
      <w:r w:rsidR="008447D9">
        <w:rPr>
          <w:rFonts w:ascii="Verdana" w:hAnsi="Verdana"/>
          <w:sz w:val="17"/>
          <w:szCs w:val="17"/>
        </w:rPr>
        <w:t>,</w:t>
      </w:r>
      <w:r w:rsidRPr="008B01C7">
        <w:rPr>
          <w:rFonts w:ascii="Verdana" w:hAnsi="Verdana"/>
          <w:sz w:val="17"/>
          <w:szCs w:val="17"/>
        </w:rPr>
        <w:t xml:space="preserve"> and AR Solar System</w:t>
      </w:r>
    </w:p>
    <w:p w14:paraId="2A3D2222" w14:textId="1F7ECF7E" w:rsidR="00C44197" w:rsidRPr="00C44197" w:rsidRDefault="00E975BB" w:rsidP="00C80307">
      <w:pPr>
        <w:pStyle w:val="ListParagraph"/>
        <w:numPr>
          <w:ilvl w:val="0"/>
          <w:numId w:val="42"/>
        </w:numPr>
        <w:spacing w:line="276" w:lineRule="auto"/>
        <w:jc w:val="both"/>
        <w:rPr>
          <w:rFonts w:ascii="Verdana" w:hAnsi="Verdana"/>
          <w:b/>
          <w:sz w:val="17"/>
          <w:szCs w:val="17"/>
        </w:rPr>
      </w:pPr>
      <w:proofErr w:type="spellStart"/>
      <w:r w:rsidRPr="008B01C7">
        <w:rPr>
          <w:rFonts w:ascii="Verdana" w:hAnsi="Verdana"/>
          <w:b/>
          <w:bCs/>
          <w:sz w:val="17"/>
          <w:szCs w:val="17"/>
        </w:rPr>
        <w:t>Analy</w:t>
      </w:r>
      <w:r w:rsidR="008447D9">
        <w:rPr>
          <w:rFonts w:ascii="Verdana" w:hAnsi="Verdana"/>
          <w:b/>
          <w:bCs/>
          <w:sz w:val="17"/>
          <w:szCs w:val="17"/>
        </w:rPr>
        <w:t>z</w:t>
      </w:r>
      <w:r w:rsidRPr="008B01C7">
        <w:rPr>
          <w:rFonts w:ascii="Verdana" w:hAnsi="Verdana"/>
          <w:b/>
          <w:bCs/>
          <w:sz w:val="17"/>
          <w:szCs w:val="17"/>
        </w:rPr>
        <w:t>ed</w:t>
      </w:r>
      <w:proofErr w:type="spellEnd"/>
      <w:r w:rsidR="008B01C7" w:rsidRPr="008B01C7">
        <w:rPr>
          <w:rFonts w:ascii="Verdana" w:hAnsi="Verdana"/>
          <w:b/>
          <w:bCs/>
          <w:sz w:val="17"/>
          <w:szCs w:val="17"/>
        </w:rPr>
        <w:t xml:space="preserve"> Technical Debt</w:t>
      </w:r>
      <w:r w:rsidR="008B01C7" w:rsidRPr="008B01C7">
        <w:rPr>
          <w:rFonts w:ascii="Verdana" w:hAnsi="Verdana"/>
          <w:sz w:val="17"/>
          <w:szCs w:val="17"/>
        </w:rPr>
        <w:t xml:space="preserve"> in various python and java projects using SonarQube and TeamScale – Figured out the causes associated with technical debt and their various dimensions in python and java projects</w:t>
      </w:r>
      <w:r w:rsidR="00127EE3">
        <w:rPr>
          <w:rFonts w:ascii="Verdana" w:hAnsi="Verdana"/>
          <w:sz w:val="17"/>
          <w:szCs w:val="17"/>
        </w:rPr>
        <w:t xml:space="preserve"> </w:t>
      </w:r>
    </w:p>
    <w:p w14:paraId="2BC65770" w14:textId="77777777" w:rsidR="00E32E85" w:rsidRDefault="00E32E85" w:rsidP="0053699B">
      <w:pPr>
        <w:spacing w:line="276" w:lineRule="auto"/>
      </w:pPr>
    </w:p>
    <w:p w14:paraId="73152027" w14:textId="5E385584" w:rsidR="00E32E85" w:rsidRDefault="00E32E85" w:rsidP="0053699B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 w:rsidR="009B5281" w:rsidRPr="009B5281">
        <w:rPr>
          <w:rFonts w:ascii="Verdana" w:hAnsi="Verdana"/>
          <w:b/>
          <w:sz w:val="18"/>
          <w:szCs w:val="18"/>
          <w:u w:val="single"/>
        </w:rPr>
        <w:t>ACHIEVMENTS &amp; PARTICIPATIONS</w:t>
      </w:r>
    </w:p>
    <w:p w14:paraId="1643C757" w14:textId="7383FD94" w:rsidR="00E32E85" w:rsidRDefault="00E32E85" w:rsidP="0053699B">
      <w:pPr>
        <w:spacing w:line="276" w:lineRule="auto"/>
        <w:rPr>
          <w:rFonts w:ascii="Verdana" w:hAnsi="Verdana"/>
          <w:sz w:val="17"/>
          <w:szCs w:val="17"/>
        </w:rPr>
      </w:pPr>
    </w:p>
    <w:p w14:paraId="76D6B131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 xml:space="preserve">Won 1st prize in CANDEV in Canadian Space Agency Department among 10 teams </w:t>
      </w:r>
    </w:p>
    <w:p w14:paraId="25589EDC" w14:textId="3F4C6686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2nd prize in CANDEV among 60 teams organized by the Government of Canada</w:t>
      </w:r>
    </w:p>
    <w:p w14:paraId="6873CC7E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Got 2nd position in my class during my undergrad 2nd &amp; 3rd year</w:t>
      </w:r>
    </w:p>
    <w:p w14:paraId="3D78F5E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3rd prize in technical fest in my undergrad 4th year</w:t>
      </w:r>
    </w:p>
    <w:p w14:paraId="14D8828E" w14:textId="6EF334F3" w:rsidR="00DF401A" w:rsidRPr="00DF401A" w:rsidRDefault="009B5281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Won dance competition in the college fest among 30 contestants</w:t>
      </w:r>
    </w:p>
    <w:p w14:paraId="7140275E" w14:textId="77777777" w:rsidR="005F55D1" w:rsidRPr="009B5281" w:rsidRDefault="005F55D1" w:rsidP="005F55D1">
      <w:pPr>
        <w:pStyle w:val="ListParagraph"/>
        <w:suppressAutoHyphens w:val="0"/>
        <w:spacing w:after="120" w:line="276" w:lineRule="auto"/>
        <w:ind w:left="360"/>
        <w:contextualSpacing/>
        <w:rPr>
          <w:rFonts w:ascii="Verdana" w:hAnsi="Verdana"/>
          <w:sz w:val="17"/>
          <w:szCs w:val="17"/>
        </w:rPr>
      </w:pPr>
    </w:p>
    <w:p w14:paraId="2CBE30F6" w14:textId="77777777" w:rsidR="009B5281" w:rsidRDefault="009B5281" w:rsidP="009B5281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>
        <w:rPr>
          <w:rFonts w:ascii="Verdana" w:hAnsi="Verdana"/>
          <w:b/>
          <w:sz w:val="18"/>
          <w:szCs w:val="18"/>
          <w:u w:val="single"/>
        </w:rPr>
        <w:t>VOLUNTEER EXPERIENCE/EXTRA-CURRICULAR ACTIVITIES</w:t>
      </w:r>
    </w:p>
    <w:p w14:paraId="1769142D" w14:textId="77777777" w:rsidR="009B5281" w:rsidRDefault="009B5281" w:rsidP="009B5281">
      <w:pPr>
        <w:spacing w:line="276" w:lineRule="auto"/>
        <w:rPr>
          <w:rFonts w:ascii="Verdana" w:hAnsi="Verdana"/>
          <w:sz w:val="17"/>
          <w:szCs w:val="17"/>
        </w:rPr>
      </w:pPr>
    </w:p>
    <w:p w14:paraId="6CAD8D95" w14:textId="02FED7BF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Participated in CANDEV challenge organized by the Government of Canada</w:t>
      </w:r>
    </w:p>
    <w:p w14:paraId="591D7CB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Attended and volunteered workshops on cybersecurity</w:t>
      </w:r>
    </w:p>
    <w:p w14:paraId="5B45A456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Organized Annual college fest “Emblazon”</w:t>
      </w:r>
    </w:p>
    <w:p w14:paraId="19BE51C2" w14:textId="77777777" w:rsidR="009B5281" w:rsidRP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Coordinated the Minute-to-win it event at the technical fest</w:t>
      </w:r>
    </w:p>
    <w:p w14:paraId="50301EC1" w14:textId="74FDFCC8" w:rsidR="009B5281" w:rsidRDefault="009B5281" w:rsidP="009B5281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9B5281">
        <w:rPr>
          <w:rFonts w:ascii="Verdana" w:hAnsi="Verdana"/>
          <w:sz w:val="17"/>
          <w:szCs w:val="17"/>
        </w:rPr>
        <w:t>Volunteer work as an official photographer of the technical event in my undergrad studies</w:t>
      </w:r>
    </w:p>
    <w:p w14:paraId="5B99537D" w14:textId="6BA6B63E" w:rsidR="00DF401A" w:rsidRDefault="00DF401A" w:rsidP="00DF401A">
      <w:pPr>
        <w:shd w:val="clear" w:color="auto" w:fill="C0C0C0"/>
        <w:tabs>
          <w:tab w:val="left" w:pos="3510"/>
          <w:tab w:val="left" w:pos="4050"/>
        </w:tabs>
        <w:spacing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402A69">
        <w:rPr>
          <w:rFonts w:ascii="Verdana" w:hAnsi="Verdana"/>
          <w:b/>
          <w:sz w:val="18"/>
          <w:szCs w:val="18"/>
        </w:rPr>
        <w:t xml:space="preserve">  </w:t>
      </w:r>
      <w:r>
        <w:rPr>
          <w:rFonts w:ascii="Verdana" w:hAnsi="Verdana"/>
          <w:b/>
          <w:sz w:val="18"/>
          <w:szCs w:val="18"/>
          <w:u w:val="single"/>
        </w:rPr>
        <w:t>CERTIFICATIONS</w:t>
      </w:r>
    </w:p>
    <w:p w14:paraId="2424D4AE" w14:textId="77777777" w:rsidR="00DF401A" w:rsidRDefault="00DF401A" w:rsidP="00DF401A">
      <w:pPr>
        <w:spacing w:line="276" w:lineRule="auto"/>
        <w:rPr>
          <w:rFonts w:ascii="Verdana" w:hAnsi="Verdana"/>
          <w:sz w:val="17"/>
          <w:szCs w:val="17"/>
        </w:rPr>
      </w:pPr>
    </w:p>
    <w:p w14:paraId="24050A64" w14:textId="5356CCA2" w:rsidR="00DF401A" w:rsidRDefault="00DF401A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sz w:val="17"/>
          <w:szCs w:val="17"/>
        </w:rPr>
        <w:t>Building RESTful APIs with Node.js and Express</w:t>
      </w:r>
      <w:r>
        <w:rPr>
          <w:rFonts w:ascii="Verdana" w:hAnsi="Verdana"/>
          <w:sz w:val="17"/>
          <w:szCs w:val="17"/>
        </w:rPr>
        <w:t xml:space="preserve"> </w:t>
      </w:r>
      <w:r w:rsidRPr="002D5A7A">
        <w:rPr>
          <w:rFonts w:ascii="Verdana" w:hAnsi="Verdana"/>
          <w:color w:val="E36C0A" w:themeColor="accent6" w:themeShade="BF"/>
          <w:sz w:val="17"/>
          <w:szCs w:val="17"/>
        </w:rPr>
        <w:t>(LinkedIn)</w:t>
      </w:r>
    </w:p>
    <w:p w14:paraId="04F4C110" w14:textId="74F5A952" w:rsidR="00DF401A" w:rsidRPr="00DF401A" w:rsidRDefault="00DF401A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sz w:val="17"/>
          <w:szCs w:val="17"/>
        </w:rPr>
        <w:t>Express Essential Training</w:t>
      </w:r>
      <w:r>
        <w:rPr>
          <w:rFonts w:ascii="Verdana" w:hAnsi="Verdana"/>
          <w:sz w:val="17"/>
          <w:szCs w:val="17"/>
        </w:rPr>
        <w:t xml:space="preserve"> </w:t>
      </w:r>
      <w:r w:rsidRPr="002D5A7A">
        <w:rPr>
          <w:rFonts w:ascii="Verdana" w:hAnsi="Verdana"/>
          <w:color w:val="E36C0A" w:themeColor="accent6" w:themeShade="BF"/>
          <w:sz w:val="17"/>
          <w:szCs w:val="17"/>
        </w:rPr>
        <w:t>(LinkedIn)</w:t>
      </w:r>
    </w:p>
    <w:p w14:paraId="430F4543" w14:textId="7E18956E" w:rsidR="00DF401A" w:rsidRPr="00DF401A" w:rsidRDefault="00DF401A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sz w:val="17"/>
          <w:szCs w:val="17"/>
        </w:rPr>
        <w:t>Node.js Essential Training</w:t>
      </w:r>
      <w:r>
        <w:rPr>
          <w:rFonts w:ascii="Verdana" w:hAnsi="Verdana"/>
          <w:sz w:val="17"/>
          <w:szCs w:val="17"/>
        </w:rPr>
        <w:t xml:space="preserve"> </w:t>
      </w:r>
      <w:r w:rsidRPr="002D5A7A">
        <w:rPr>
          <w:rFonts w:ascii="Verdana" w:hAnsi="Verdana"/>
          <w:color w:val="E36C0A" w:themeColor="accent6" w:themeShade="BF"/>
          <w:sz w:val="17"/>
          <w:szCs w:val="17"/>
        </w:rPr>
        <w:t>(LinkedIn)</w:t>
      </w:r>
    </w:p>
    <w:p w14:paraId="68BD2FE7" w14:textId="279EC4A9" w:rsidR="00DF401A" w:rsidRDefault="00DF401A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sz w:val="17"/>
          <w:szCs w:val="17"/>
        </w:rPr>
        <w:t>React.js Essential Training</w:t>
      </w:r>
      <w:r>
        <w:rPr>
          <w:rFonts w:ascii="Verdana" w:hAnsi="Verdana"/>
          <w:sz w:val="17"/>
          <w:szCs w:val="17"/>
        </w:rPr>
        <w:t xml:space="preserve"> </w:t>
      </w:r>
      <w:r w:rsidRPr="002D5A7A">
        <w:rPr>
          <w:rFonts w:ascii="Verdana" w:hAnsi="Verdana"/>
          <w:color w:val="E36C0A" w:themeColor="accent6" w:themeShade="BF"/>
          <w:sz w:val="17"/>
          <w:szCs w:val="17"/>
        </w:rPr>
        <w:t>(LinkedIn)</w:t>
      </w:r>
    </w:p>
    <w:p w14:paraId="1E58B659" w14:textId="2C38636F" w:rsidR="00DF401A" w:rsidRPr="009B5281" w:rsidRDefault="00DF401A" w:rsidP="00DF401A">
      <w:pPr>
        <w:pStyle w:val="ListParagraph"/>
        <w:numPr>
          <w:ilvl w:val="0"/>
          <w:numId w:val="34"/>
        </w:num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  <w:r w:rsidRPr="00DF401A">
        <w:rPr>
          <w:rFonts w:ascii="Verdana" w:hAnsi="Verdana"/>
          <w:sz w:val="17"/>
          <w:szCs w:val="17"/>
        </w:rPr>
        <w:t xml:space="preserve">Learning </w:t>
      </w:r>
      <w:proofErr w:type="spellStart"/>
      <w:r w:rsidRPr="00DF401A">
        <w:rPr>
          <w:rFonts w:ascii="Verdana" w:hAnsi="Verdana"/>
          <w:sz w:val="17"/>
          <w:szCs w:val="17"/>
        </w:rPr>
        <w:t>npm</w:t>
      </w:r>
      <w:proofErr w:type="spellEnd"/>
      <w:r w:rsidRPr="00DF401A">
        <w:rPr>
          <w:rFonts w:ascii="Verdana" w:hAnsi="Verdana"/>
          <w:sz w:val="17"/>
          <w:szCs w:val="17"/>
        </w:rPr>
        <w:t xml:space="preserve"> the Node Package Manager</w:t>
      </w:r>
      <w:r>
        <w:rPr>
          <w:rFonts w:ascii="Verdana" w:hAnsi="Verdana"/>
          <w:sz w:val="17"/>
          <w:szCs w:val="17"/>
        </w:rPr>
        <w:t xml:space="preserve"> </w:t>
      </w:r>
      <w:r w:rsidRPr="002D5A7A">
        <w:rPr>
          <w:rFonts w:ascii="Verdana" w:hAnsi="Verdana"/>
          <w:color w:val="E36C0A" w:themeColor="accent6" w:themeShade="BF"/>
          <w:sz w:val="17"/>
          <w:szCs w:val="17"/>
        </w:rPr>
        <w:t>(LinkedIn)</w:t>
      </w:r>
    </w:p>
    <w:p w14:paraId="01CA7D28" w14:textId="38893B1A" w:rsidR="009B5281" w:rsidRPr="009B5281" w:rsidRDefault="009B5281" w:rsidP="009B5281">
      <w:pPr>
        <w:suppressAutoHyphens w:val="0"/>
        <w:spacing w:after="120" w:line="276" w:lineRule="auto"/>
        <w:contextualSpacing/>
        <w:rPr>
          <w:rFonts w:ascii="Verdana" w:hAnsi="Verdana"/>
          <w:sz w:val="17"/>
          <w:szCs w:val="17"/>
        </w:rPr>
      </w:pPr>
    </w:p>
    <w:sectPr w:rsidR="009B5281" w:rsidRPr="009B5281" w:rsidSect="005633A6">
      <w:type w:val="continuous"/>
      <w:pgSz w:w="11906" w:h="16838"/>
      <w:pgMar w:top="567" w:right="851" w:bottom="89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8CD83" w14:textId="77777777" w:rsidR="00F65E87" w:rsidRDefault="00F65E87" w:rsidP="00052440">
      <w:r>
        <w:separator/>
      </w:r>
    </w:p>
  </w:endnote>
  <w:endnote w:type="continuationSeparator" w:id="0">
    <w:p w14:paraId="5D940E8B" w14:textId="77777777" w:rsidR="00F65E87" w:rsidRDefault="00F65E87" w:rsidP="00052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5010000000000000000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-Bold">
    <w:altName w:val="La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ntAwesom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B3B76" w14:textId="77777777" w:rsidR="00F65E87" w:rsidRDefault="00F65E87" w:rsidP="00052440">
      <w:r>
        <w:separator/>
      </w:r>
    </w:p>
  </w:footnote>
  <w:footnote w:type="continuationSeparator" w:id="0">
    <w:p w14:paraId="1F643319" w14:textId="77777777" w:rsidR="00F65E87" w:rsidRDefault="00F65E87" w:rsidP="00052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1pt;height:11.1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9"/>
      <w:numFmt w:val="bullet"/>
      <w:lvlText w:val=""/>
      <w:lvlJc w:val="left"/>
      <w:pPr>
        <w:tabs>
          <w:tab w:val="num" w:pos="288"/>
        </w:tabs>
        <w:ind w:left="288" w:hanging="288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 w:val="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b w:val="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b w:val="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00B9797C"/>
    <w:multiLevelType w:val="hybridMultilevel"/>
    <w:tmpl w:val="982A192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E25D16"/>
    <w:multiLevelType w:val="hybridMultilevel"/>
    <w:tmpl w:val="CEF40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8D3545"/>
    <w:multiLevelType w:val="hybridMultilevel"/>
    <w:tmpl w:val="A3B01F20"/>
    <w:lvl w:ilvl="0" w:tplc="F2A2E8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auto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6894116"/>
    <w:multiLevelType w:val="hybridMultilevel"/>
    <w:tmpl w:val="48204C5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4737FB"/>
    <w:multiLevelType w:val="multilevel"/>
    <w:tmpl w:val="A2F4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DC309E1"/>
    <w:multiLevelType w:val="multilevel"/>
    <w:tmpl w:val="5A583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607D6A"/>
    <w:multiLevelType w:val="hybridMultilevel"/>
    <w:tmpl w:val="1B6EA60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A41E07"/>
    <w:multiLevelType w:val="multilevel"/>
    <w:tmpl w:val="6054F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D6371C"/>
    <w:multiLevelType w:val="hybridMultilevel"/>
    <w:tmpl w:val="DE526E3A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874158"/>
    <w:multiLevelType w:val="hybridMultilevel"/>
    <w:tmpl w:val="FE64E7A4"/>
    <w:lvl w:ilvl="0" w:tplc="3D4CF2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764D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7AFE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680C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AE4C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1A0E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56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6452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BAF1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0F2D3A"/>
    <w:multiLevelType w:val="hybridMultilevel"/>
    <w:tmpl w:val="FC3C18C4"/>
    <w:lvl w:ilvl="0" w:tplc="1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216E27"/>
    <w:multiLevelType w:val="hybridMultilevel"/>
    <w:tmpl w:val="2E864C9E"/>
    <w:lvl w:ilvl="0" w:tplc="DD7A15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6250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F6D2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0C9C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3E229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3E3C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5C03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1622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784A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A310A"/>
    <w:multiLevelType w:val="hybridMultilevel"/>
    <w:tmpl w:val="A22A9E3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9F93859"/>
    <w:multiLevelType w:val="multilevel"/>
    <w:tmpl w:val="CD34F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7022B0"/>
    <w:multiLevelType w:val="hybridMultilevel"/>
    <w:tmpl w:val="FEC695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BE5002C"/>
    <w:multiLevelType w:val="hybridMultilevel"/>
    <w:tmpl w:val="B27CB522"/>
    <w:lvl w:ilvl="0" w:tplc="761EC9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38066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925E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96B1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8C53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024B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DC26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9A2A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03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E74CA"/>
    <w:multiLevelType w:val="multilevel"/>
    <w:tmpl w:val="69927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3A96B16"/>
    <w:multiLevelType w:val="hybridMultilevel"/>
    <w:tmpl w:val="F9BAF7A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F5832"/>
    <w:multiLevelType w:val="multilevel"/>
    <w:tmpl w:val="773C9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93D7AA4"/>
    <w:multiLevelType w:val="hybridMultilevel"/>
    <w:tmpl w:val="57E69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130F7"/>
    <w:multiLevelType w:val="hybridMultilevel"/>
    <w:tmpl w:val="6234E2D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584664"/>
    <w:multiLevelType w:val="hybridMultilevel"/>
    <w:tmpl w:val="65EA1AB8"/>
    <w:lvl w:ilvl="0" w:tplc="69ECF40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DE7395"/>
    <w:multiLevelType w:val="hybridMultilevel"/>
    <w:tmpl w:val="DF067F7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E80325"/>
    <w:multiLevelType w:val="hybridMultilevel"/>
    <w:tmpl w:val="B9BE2B7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35019F"/>
    <w:multiLevelType w:val="hybridMultilevel"/>
    <w:tmpl w:val="6C06C1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6A4D67"/>
    <w:multiLevelType w:val="hybridMultilevel"/>
    <w:tmpl w:val="44EEF252"/>
    <w:lvl w:ilvl="0" w:tplc="FFFFFFFF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7073E84"/>
    <w:multiLevelType w:val="multilevel"/>
    <w:tmpl w:val="710AEF72"/>
    <w:lvl w:ilvl="0">
      <w:start w:val="119"/>
      <w:numFmt w:val="decimal"/>
      <w:lvlText w:val="%1"/>
      <w:lvlJc w:val="left"/>
      <w:pPr>
        <w:ind w:left="873" w:hanging="610"/>
      </w:pPr>
      <w:rPr>
        <w:rFonts w:hint="default"/>
        <w:lang w:val="en-US" w:eastAsia="en-US" w:bidi="en-US"/>
      </w:rPr>
    </w:lvl>
    <w:lvl w:ilvl="1">
      <w:start w:val="2"/>
      <w:numFmt w:val="decimal"/>
      <w:lvlText w:val="%1-%2"/>
      <w:lvlJc w:val="left"/>
      <w:pPr>
        <w:ind w:left="873" w:hanging="610"/>
      </w:pPr>
      <w:rPr>
        <w:rFonts w:ascii="Calibri" w:eastAsia="Calibri" w:hAnsi="Calibri" w:cs="Calibri" w:hint="default"/>
        <w:spacing w:val="-2"/>
        <w:w w:val="100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83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137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395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524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65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782" w:hanging="360"/>
      </w:pPr>
      <w:rPr>
        <w:rFonts w:hint="default"/>
        <w:lang w:val="en-US" w:eastAsia="en-US" w:bidi="en-US"/>
      </w:rPr>
    </w:lvl>
  </w:abstractNum>
  <w:abstractNum w:abstractNumId="35" w15:restartNumberingAfterBreak="0">
    <w:nsid w:val="6ACB46F1"/>
    <w:multiLevelType w:val="hybridMultilevel"/>
    <w:tmpl w:val="BF128A4E"/>
    <w:lvl w:ilvl="0" w:tplc="3446D46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8C2B4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3A02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3637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97A77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7CFE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D28B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5602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AABF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4044BC"/>
    <w:multiLevelType w:val="hybridMultilevel"/>
    <w:tmpl w:val="64DCCB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614968"/>
    <w:multiLevelType w:val="hybridMultilevel"/>
    <w:tmpl w:val="D7FA0FAE"/>
    <w:lvl w:ilvl="0" w:tplc="D34A3D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26EF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5E36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04FD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0DA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58B3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C2F4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63A32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D836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A1A51"/>
    <w:multiLevelType w:val="hybridMultilevel"/>
    <w:tmpl w:val="0A1294F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2F53D9"/>
    <w:multiLevelType w:val="multilevel"/>
    <w:tmpl w:val="D7C8C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E74268"/>
    <w:multiLevelType w:val="multilevel"/>
    <w:tmpl w:val="A09C2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617F8F"/>
    <w:multiLevelType w:val="hybridMultilevel"/>
    <w:tmpl w:val="B284EA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0"/>
  </w:num>
  <w:num w:numId="10">
    <w:abstractNumId w:val="33"/>
  </w:num>
  <w:num w:numId="11">
    <w:abstractNumId w:val="35"/>
  </w:num>
  <w:num w:numId="12">
    <w:abstractNumId w:val="19"/>
  </w:num>
  <w:num w:numId="13">
    <w:abstractNumId w:val="17"/>
  </w:num>
  <w:num w:numId="14">
    <w:abstractNumId w:val="37"/>
  </w:num>
  <w:num w:numId="15">
    <w:abstractNumId w:val="23"/>
  </w:num>
  <w:num w:numId="16">
    <w:abstractNumId w:val="13"/>
  </w:num>
  <w:num w:numId="17">
    <w:abstractNumId w:val="24"/>
  </w:num>
  <w:num w:numId="18">
    <w:abstractNumId w:val="26"/>
  </w:num>
  <w:num w:numId="19">
    <w:abstractNumId w:val="21"/>
  </w:num>
  <w:num w:numId="20">
    <w:abstractNumId w:val="40"/>
  </w:num>
  <w:num w:numId="21">
    <w:abstractNumId w:val="12"/>
  </w:num>
  <w:num w:numId="22">
    <w:abstractNumId w:val="27"/>
  </w:num>
  <w:num w:numId="23">
    <w:abstractNumId w:val="15"/>
  </w:num>
  <w:num w:numId="24">
    <w:abstractNumId w:val="39"/>
  </w:num>
  <w:num w:numId="25">
    <w:abstractNumId w:val="9"/>
  </w:num>
  <w:num w:numId="26">
    <w:abstractNumId w:val="36"/>
  </w:num>
  <w:num w:numId="27">
    <w:abstractNumId w:val="25"/>
  </w:num>
  <w:num w:numId="28">
    <w:abstractNumId w:val="16"/>
  </w:num>
  <w:num w:numId="29">
    <w:abstractNumId w:val="28"/>
  </w:num>
  <w:num w:numId="30">
    <w:abstractNumId w:val="11"/>
  </w:num>
  <w:num w:numId="31">
    <w:abstractNumId w:val="32"/>
  </w:num>
  <w:num w:numId="32">
    <w:abstractNumId w:val="18"/>
  </w:num>
  <w:num w:numId="33">
    <w:abstractNumId w:val="30"/>
  </w:num>
  <w:num w:numId="34">
    <w:abstractNumId w:val="14"/>
  </w:num>
  <w:num w:numId="35">
    <w:abstractNumId w:val="41"/>
  </w:num>
  <w:num w:numId="36">
    <w:abstractNumId w:val="34"/>
  </w:num>
  <w:num w:numId="37">
    <w:abstractNumId w:val="31"/>
  </w:num>
  <w:num w:numId="38">
    <w:abstractNumId w:val="20"/>
  </w:num>
  <w:num w:numId="39">
    <w:abstractNumId w:val="8"/>
  </w:num>
  <w:num w:numId="40">
    <w:abstractNumId w:val="22"/>
  </w:num>
  <w:num w:numId="41">
    <w:abstractNumId w:val="38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TQwNTI1MzE2MjVR0lEKTi0uzszPAykwtqgFADSTtJ0tAAAA"/>
  </w:docVars>
  <w:rsids>
    <w:rsidRoot w:val="00D7755E"/>
    <w:rsid w:val="00000F52"/>
    <w:rsid w:val="00003BD5"/>
    <w:rsid w:val="0000416E"/>
    <w:rsid w:val="000172A4"/>
    <w:rsid w:val="000245C4"/>
    <w:rsid w:val="00033A9D"/>
    <w:rsid w:val="000439D2"/>
    <w:rsid w:val="00046DD8"/>
    <w:rsid w:val="00052440"/>
    <w:rsid w:val="000539C2"/>
    <w:rsid w:val="00060FE3"/>
    <w:rsid w:val="00067B62"/>
    <w:rsid w:val="000774F1"/>
    <w:rsid w:val="00090A4A"/>
    <w:rsid w:val="00092D9D"/>
    <w:rsid w:val="00093B20"/>
    <w:rsid w:val="000951CF"/>
    <w:rsid w:val="000A2905"/>
    <w:rsid w:val="000A7322"/>
    <w:rsid w:val="000B120F"/>
    <w:rsid w:val="000B19CD"/>
    <w:rsid w:val="000B2C34"/>
    <w:rsid w:val="000B54DE"/>
    <w:rsid w:val="000B7C31"/>
    <w:rsid w:val="000B7D43"/>
    <w:rsid w:val="000C42E6"/>
    <w:rsid w:val="000F6D13"/>
    <w:rsid w:val="000F75F6"/>
    <w:rsid w:val="00110ADD"/>
    <w:rsid w:val="00113EE3"/>
    <w:rsid w:val="00117019"/>
    <w:rsid w:val="00127EE3"/>
    <w:rsid w:val="001300A1"/>
    <w:rsid w:val="001333D0"/>
    <w:rsid w:val="00133AA8"/>
    <w:rsid w:val="001344B3"/>
    <w:rsid w:val="00142D01"/>
    <w:rsid w:val="001621EC"/>
    <w:rsid w:val="00167F42"/>
    <w:rsid w:val="00173C2A"/>
    <w:rsid w:val="00192BE6"/>
    <w:rsid w:val="001A141A"/>
    <w:rsid w:val="001A3DAF"/>
    <w:rsid w:val="001A5005"/>
    <w:rsid w:val="001B0B03"/>
    <w:rsid w:val="001C2638"/>
    <w:rsid w:val="001E232C"/>
    <w:rsid w:val="001F124F"/>
    <w:rsid w:val="001F2447"/>
    <w:rsid w:val="001F5191"/>
    <w:rsid w:val="001F63DE"/>
    <w:rsid w:val="00202FF2"/>
    <w:rsid w:val="002039AF"/>
    <w:rsid w:val="00206BDB"/>
    <w:rsid w:val="00207444"/>
    <w:rsid w:val="00210EF4"/>
    <w:rsid w:val="00213801"/>
    <w:rsid w:val="00215FE3"/>
    <w:rsid w:val="0022106E"/>
    <w:rsid w:val="002266DA"/>
    <w:rsid w:val="00227178"/>
    <w:rsid w:val="002275EA"/>
    <w:rsid w:val="00230FC8"/>
    <w:rsid w:val="002371FC"/>
    <w:rsid w:val="00241F9B"/>
    <w:rsid w:val="00242BD3"/>
    <w:rsid w:val="00245007"/>
    <w:rsid w:val="0025295D"/>
    <w:rsid w:val="002630F0"/>
    <w:rsid w:val="00271542"/>
    <w:rsid w:val="00276AD8"/>
    <w:rsid w:val="00277D21"/>
    <w:rsid w:val="00285EF0"/>
    <w:rsid w:val="00286362"/>
    <w:rsid w:val="00290DA5"/>
    <w:rsid w:val="002925B6"/>
    <w:rsid w:val="002A00D5"/>
    <w:rsid w:val="002A7777"/>
    <w:rsid w:val="002A7A04"/>
    <w:rsid w:val="002B398C"/>
    <w:rsid w:val="002C5FE7"/>
    <w:rsid w:val="002D0C6D"/>
    <w:rsid w:val="002D27A3"/>
    <w:rsid w:val="002D5A7A"/>
    <w:rsid w:val="002E73B8"/>
    <w:rsid w:val="002F51CA"/>
    <w:rsid w:val="00303755"/>
    <w:rsid w:val="00316EA9"/>
    <w:rsid w:val="003235BE"/>
    <w:rsid w:val="00326CAF"/>
    <w:rsid w:val="00327E94"/>
    <w:rsid w:val="00331D61"/>
    <w:rsid w:val="003514A7"/>
    <w:rsid w:val="00356AFD"/>
    <w:rsid w:val="00357AEC"/>
    <w:rsid w:val="003601C8"/>
    <w:rsid w:val="00363DE5"/>
    <w:rsid w:val="00364473"/>
    <w:rsid w:val="00370D23"/>
    <w:rsid w:val="0037706A"/>
    <w:rsid w:val="003775D1"/>
    <w:rsid w:val="0038188B"/>
    <w:rsid w:val="00384626"/>
    <w:rsid w:val="003915BD"/>
    <w:rsid w:val="00392F6A"/>
    <w:rsid w:val="003973C6"/>
    <w:rsid w:val="003A6608"/>
    <w:rsid w:val="003B3A1A"/>
    <w:rsid w:val="003C10D4"/>
    <w:rsid w:val="003C401B"/>
    <w:rsid w:val="003C78A2"/>
    <w:rsid w:val="003D0D62"/>
    <w:rsid w:val="003D5FC4"/>
    <w:rsid w:val="003E0CA6"/>
    <w:rsid w:val="003E4653"/>
    <w:rsid w:val="003E6814"/>
    <w:rsid w:val="003F290E"/>
    <w:rsid w:val="003F30EA"/>
    <w:rsid w:val="003F4369"/>
    <w:rsid w:val="003F64D6"/>
    <w:rsid w:val="003F7C06"/>
    <w:rsid w:val="003F7ED2"/>
    <w:rsid w:val="00402A69"/>
    <w:rsid w:val="004034FC"/>
    <w:rsid w:val="00412992"/>
    <w:rsid w:val="0042614D"/>
    <w:rsid w:val="00426AB7"/>
    <w:rsid w:val="004359EF"/>
    <w:rsid w:val="00441D11"/>
    <w:rsid w:val="0044334B"/>
    <w:rsid w:val="00445798"/>
    <w:rsid w:val="004459AF"/>
    <w:rsid w:val="00452B4B"/>
    <w:rsid w:val="00453EC9"/>
    <w:rsid w:val="00463D4A"/>
    <w:rsid w:val="00480119"/>
    <w:rsid w:val="00480289"/>
    <w:rsid w:val="004924D4"/>
    <w:rsid w:val="00492FDA"/>
    <w:rsid w:val="00496F2D"/>
    <w:rsid w:val="004A45B4"/>
    <w:rsid w:val="004A49EC"/>
    <w:rsid w:val="004A4D8A"/>
    <w:rsid w:val="004A5C25"/>
    <w:rsid w:val="004A6316"/>
    <w:rsid w:val="004B000C"/>
    <w:rsid w:val="004B25FE"/>
    <w:rsid w:val="004C2F29"/>
    <w:rsid w:val="004D0DEF"/>
    <w:rsid w:val="004E3FD3"/>
    <w:rsid w:val="004E4820"/>
    <w:rsid w:val="004E55A2"/>
    <w:rsid w:val="004F20DD"/>
    <w:rsid w:val="004F6A74"/>
    <w:rsid w:val="004F7495"/>
    <w:rsid w:val="004F7F29"/>
    <w:rsid w:val="005111A9"/>
    <w:rsid w:val="00513E52"/>
    <w:rsid w:val="00516D59"/>
    <w:rsid w:val="00523492"/>
    <w:rsid w:val="00523670"/>
    <w:rsid w:val="00525669"/>
    <w:rsid w:val="00532651"/>
    <w:rsid w:val="0053699B"/>
    <w:rsid w:val="005375DA"/>
    <w:rsid w:val="00541270"/>
    <w:rsid w:val="005413AA"/>
    <w:rsid w:val="0055097F"/>
    <w:rsid w:val="0055267D"/>
    <w:rsid w:val="005633A6"/>
    <w:rsid w:val="00571DBD"/>
    <w:rsid w:val="00575171"/>
    <w:rsid w:val="0057676F"/>
    <w:rsid w:val="00586E33"/>
    <w:rsid w:val="00595CCC"/>
    <w:rsid w:val="005B29EA"/>
    <w:rsid w:val="005B5781"/>
    <w:rsid w:val="005B61A6"/>
    <w:rsid w:val="005C1E16"/>
    <w:rsid w:val="005C4351"/>
    <w:rsid w:val="005C7256"/>
    <w:rsid w:val="005D282F"/>
    <w:rsid w:val="005E2011"/>
    <w:rsid w:val="005E75BD"/>
    <w:rsid w:val="005F55D1"/>
    <w:rsid w:val="006013A5"/>
    <w:rsid w:val="00604264"/>
    <w:rsid w:val="0060615A"/>
    <w:rsid w:val="00623A85"/>
    <w:rsid w:val="006520AB"/>
    <w:rsid w:val="00656E46"/>
    <w:rsid w:val="006609A7"/>
    <w:rsid w:val="00671EF2"/>
    <w:rsid w:val="0069291D"/>
    <w:rsid w:val="006B0CA1"/>
    <w:rsid w:val="006B3F31"/>
    <w:rsid w:val="006C12B6"/>
    <w:rsid w:val="006C2F5D"/>
    <w:rsid w:val="006C4F9E"/>
    <w:rsid w:val="006D17E8"/>
    <w:rsid w:val="006D68C7"/>
    <w:rsid w:val="006E000A"/>
    <w:rsid w:val="006F3834"/>
    <w:rsid w:val="006F61EC"/>
    <w:rsid w:val="007126A7"/>
    <w:rsid w:val="00712EEB"/>
    <w:rsid w:val="00712F9D"/>
    <w:rsid w:val="00714528"/>
    <w:rsid w:val="0071456B"/>
    <w:rsid w:val="00715619"/>
    <w:rsid w:val="00723340"/>
    <w:rsid w:val="00730188"/>
    <w:rsid w:val="007350AE"/>
    <w:rsid w:val="007561C7"/>
    <w:rsid w:val="00757FB7"/>
    <w:rsid w:val="00767A4F"/>
    <w:rsid w:val="00771C82"/>
    <w:rsid w:val="00775A51"/>
    <w:rsid w:val="00790CD6"/>
    <w:rsid w:val="00791349"/>
    <w:rsid w:val="00796C50"/>
    <w:rsid w:val="007A1388"/>
    <w:rsid w:val="007A3DDB"/>
    <w:rsid w:val="007C1DA7"/>
    <w:rsid w:val="007C5D9F"/>
    <w:rsid w:val="007D4FB3"/>
    <w:rsid w:val="007D7923"/>
    <w:rsid w:val="007E3B1A"/>
    <w:rsid w:val="007F3209"/>
    <w:rsid w:val="007F479C"/>
    <w:rsid w:val="00800FF3"/>
    <w:rsid w:val="008044E8"/>
    <w:rsid w:val="00806627"/>
    <w:rsid w:val="0080796A"/>
    <w:rsid w:val="00810F75"/>
    <w:rsid w:val="00813C97"/>
    <w:rsid w:val="00816CEF"/>
    <w:rsid w:val="008317CF"/>
    <w:rsid w:val="008406B7"/>
    <w:rsid w:val="00840754"/>
    <w:rsid w:val="00843356"/>
    <w:rsid w:val="008447D9"/>
    <w:rsid w:val="00851CA4"/>
    <w:rsid w:val="008520BE"/>
    <w:rsid w:val="008602BA"/>
    <w:rsid w:val="00864C89"/>
    <w:rsid w:val="008754F7"/>
    <w:rsid w:val="008876C1"/>
    <w:rsid w:val="00893292"/>
    <w:rsid w:val="00893674"/>
    <w:rsid w:val="00893EC9"/>
    <w:rsid w:val="008A0FDA"/>
    <w:rsid w:val="008A65B2"/>
    <w:rsid w:val="008A7B1A"/>
    <w:rsid w:val="008B01C7"/>
    <w:rsid w:val="008B11CA"/>
    <w:rsid w:val="008B3E4B"/>
    <w:rsid w:val="008C799F"/>
    <w:rsid w:val="008D5777"/>
    <w:rsid w:val="008D6D4F"/>
    <w:rsid w:val="008E6ACB"/>
    <w:rsid w:val="008E7BA5"/>
    <w:rsid w:val="008F6ED7"/>
    <w:rsid w:val="00900549"/>
    <w:rsid w:val="0090436F"/>
    <w:rsid w:val="00911B20"/>
    <w:rsid w:val="0091324F"/>
    <w:rsid w:val="00916CA3"/>
    <w:rsid w:val="00931E0D"/>
    <w:rsid w:val="009355C5"/>
    <w:rsid w:val="0095029A"/>
    <w:rsid w:val="00953A34"/>
    <w:rsid w:val="0096554D"/>
    <w:rsid w:val="009676D8"/>
    <w:rsid w:val="00967BDF"/>
    <w:rsid w:val="00970EDE"/>
    <w:rsid w:val="00992989"/>
    <w:rsid w:val="009A109E"/>
    <w:rsid w:val="009B0AD5"/>
    <w:rsid w:val="009B10A6"/>
    <w:rsid w:val="009B5281"/>
    <w:rsid w:val="009C1D67"/>
    <w:rsid w:val="009C28C6"/>
    <w:rsid w:val="009C3A6F"/>
    <w:rsid w:val="009E1C65"/>
    <w:rsid w:val="009E1EA3"/>
    <w:rsid w:val="009E47F2"/>
    <w:rsid w:val="009E6CAE"/>
    <w:rsid w:val="009F5172"/>
    <w:rsid w:val="00A018D2"/>
    <w:rsid w:val="00A10B2E"/>
    <w:rsid w:val="00A11D4C"/>
    <w:rsid w:val="00A12EAF"/>
    <w:rsid w:val="00A14402"/>
    <w:rsid w:val="00A144C2"/>
    <w:rsid w:val="00A1596B"/>
    <w:rsid w:val="00A221AB"/>
    <w:rsid w:val="00A22A29"/>
    <w:rsid w:val="00A26BBD"/>
    <w:rsid w:val="00A2785A"/>
    <w:rsid w:val="00A40054"/>
    <w:rsid w:val="00A43D89"/>
    <w:rsid w:val="00A5070A"/>
    <w:rsid w:val="00A6192F"/>
    <w:rsid w:val="00A66C07"/>
    <w:rsid w:val="00A70658"/>
    <w:rsid w:val="00A70948"/>
    <w:rsid w:val="00A832C0"/>
    <w:rsid w:val="00A839E1"/>
    <w:rsid w:val="00A92175"/>
    <w:rsid w:val="00A9459F"/>
    <w:rsid w:val="00A94E64"/>
    <w:rsid w:val="00A97D1A"/>
    <w:rsid w:val="00A97FA1"/>
    <w:rsid w:val="00AB27B3"/>
    <w:rsid w:val="00AC5447"/>
    <w:rsid w:val="00AD71E5"/>
    <w:rsid w:val="00AF2D4C"/>
    <w:rsid w:val="00AF627F"/>
    <w:rsid w:val="00AF7C8D"/>
    <w:rsid w:val="00AF7E7D"/>
    <w:rsid w:val="00B07BDC"/>
    <w:rsid w:val="00B111CB"/>
    <w:rsid w:val="00B176F0"/>
    <w:rsid w:val="00B22CA5"/>
    <w:rsid w:val="00B26649"/>
    <w:rsid w:val="00B33985"/>
    <w:rsid w:val="00B40412"/>
    <w:rsid w:val="00B430C8"/>
    <w:rsid w:val="00B450CA"/>
    <w:rsid w:val="00B5698D"/>
    <w:rsid w:val="00B725C9"/>
    <w:rsid w:val="00B74D26"/>
    <w:rsid w:val="00B7525F"/>
    <w:rsid w:val="00B761C1"/>
    <w:rsid w:val="00B77542"/>
    <w:rsid w:val="00B816FA"/>
    <w:rsid w:val="00B9038C"/>
    <w:rsid w:val="00B9525C"/>
    <w:rsid w:val="00B97AB2"/>
    <w:rsid w:val="00BA0424"/>
    <w:rsid w:val="00BB14B1"/>
    <w:rsid w:val="00BB3B86"/>
    <w:rsid w:val="00BD7359"/>
    <w:rsid w:val="00BF3D39"/>
    <w:rsid w:val="00BF6F3A"/>
    <w:rsid w:val="00BF700C"/>
    <w:rsid w:val="00C01EE8"/>
    <w:rsid w:val="00C048D5"/>
    <w:rsid w:val="00C11357"/>
    <w:rsid w:val="00C251AF"/>
    <w:rsid w:val="00C25E60"/>
    <w:rsid w:val="00C26C91"/>
    <w:rsid w:val="00C44197"/>
    <w:rsid w:val="00C44C1F"/>
    <w:rsid w:val="00C479C0"/>
    <w:rsid w:val="00C531CF"/>
    <w:rsid w:val="00C55D63"/>
    <w:rsid w:val="00C57DC1"/>
    <w:rsid w:val="00C600FB"/>
    <w:rsid w:val="00C64EC7"/>
    <w:rsid w:val="00C66775"/>
    <w:rsid w:val="00C74EB2"/>
    <w:rsid w:val="00C75258"/>
    <w:rsid w:val="00C75C30"/>
    <w:rsid w:val="00C80307"/>
    <w:rsid w:val="00C8409F"/>
    <w:rsid w:val="00C85AD8"/>
    <w:rsid w:val="00C86488"/>
    <w:rsid w:val="00C8748A"/>
    <w:rsid w:val="00C90F4F"/>
    <w:rsid w:val="00C927FD"/>
    <w:rsid w:val="00C972E6"/>
    <w:rsid w:val="00CA4CE1"/>
    <w:rsid w:val="00CA6ABF"/>
    <w:rsid w:val="00CB044B"/>
    <w:rsid w:val="00CB2AE3"/>
    <w:rsid w:val="00CB426A"/>
    <w:rsid w:val="00CE5648"/>
    <w:rsid w:val="00CE6503"/>
    <w:rsid w:val="00D005DC"/>
    <w:rsid w:val="00D02B1B"/>
    <w:rsid w:val="00D02E5E"/>
    <w:rsid w:val="00D15862"/>
    <w:rsid w:val="00D1605D"/>
    <w:rsid w:val="00D1731D"/>
    <w:rsid w:val="00D17875"/>
    <w:rsid w:val="00D401D8"/>
    <w:rsid w:val="00D42914"/>
    <w:rsid w:val="00D45F51"/>
    <w:rsid w:val="00D52CA5"/>
    <w:rsid w:val="00D53F60"/>
    <w:rsid w:val="00D55709"/>
    <w:rsid w:val="00D61A08"/>
    <w:rsid w:val="00D643F8"/>
    <w:rsid w:val="00D76BFB"/>
    <w:rsid w:val="00D7755E"/>
    <w:rsid w:val="00D7774A"/>
    <w:rsid w:val="00D81E0E"/>
    <w:rsid w:val="00D82E67"/>
    <w:rsid w:val="00D84533"/>
    <w:rsid w:val="00D86224"/>
    <w:rsid w:val="00DB4239"/>
    <w:rsid w:val="00DC1442"/>
    <w:rsid w:val="00DC364C"/>
    <w:rsid w:val="00DD0371"/>
    <w:rsid w:val="00DD5D8D"/>
    <w:rsid w:val="00DD62D3"/>
    <w:rsid w:val="00DE5095"/>
    <w:rsid w:val="00DF401A"/>
    <w:rsid w:val="00DF65AF"/>
    <w:rsid w:val="00E0235C"/>
    <w:rsid w:val="00E06C8D"/>
    <w:rsid w:val="00E105B9"/>
    <w:rsid w:val="00E232EC"/>
    <w:rsid w:val="00E248BA"/>
    <w:rsid w:val="00E32E85"/>
    <w:rsid w:val="00E35C1B"/>
    <w:rsid w:val="00E366B2"/>
    <w:rsid w:val="00E36C39"/>
    <w:rsid w:val="00E40CA6"/>
    <w:rsid w:val="00E4278B"/>
    <w:rsid w:val="00E46933"/>
    <w:rsid w:val="00E47065"/>
    <w:rsid w:val="00E60304"/>
    <w:rsid w:val="00E618AA"/>
    <w:rsid w:val="00E66D47"/>
    <w:rsid w:val="00E766D2"/>
    <w:rsid w:val="00E82342"/>
    <w:rsid w:val="00E8352F"/>
    <w:rsid w:val="00E83A80"/>
    <w:rsid w:val="00E936E1"/>
    <w:rsid w:val="00E94D13"/>
    <w:rsid w:val="00E96F18"/>
    <w:rsid w:val="00E975BB"/>
    <w:rsid w:val="00EA1547"/>
    <w:rsid w:val="00EB363D"/>
    <w:rsid w:val="00EC6520"/>
    <w:rsid w:val="00EC7A9A"/>
    <w:rsid w:val="00ED02D4"/>
    <w:rsid w:val="00ED290D"/>
    <w:rsid w:val="00EE0C05"/>
    <w:rsid w:val="00EE57F3"/>
    <w:rsid w:val="00EE7B5B"/>
    <w:rsid w:val="00EF085E"/>
    <w:rsid w:val="00EF0E27"/>
    <w:rsid w:val="00F20264"/>
    <w:rsid w:val="00F22472"/>
    <w:rsid w:val="00F274E5"/>
    <w:rsid w:val="00F3155A"/>
    <w:rsid w:val="00F3344D"/>
    <w:rsid w:val="00F424FD"/>
    <w:rsid w:val="00F53C5A"/>
    <w:rsid w:val="00F54166"/>
    <w:rsid w:val="00F54BDC"/>
    <w:rsid w:val="00F55818"/>
    <w:rsid w:val="00F56282"/>
    <w:rsid w:val="00F57549"/>
    <w:rsid w:val="00F60FFE"/>
    <w:rsid w:val="00F65E87"/>
    <w:rsid w:val="00F75CE7"/>
    <w:rsid w:val="00F80E68"/>
    <w:rsid w:val="00F85855"/>
    <w:rsid w:val="00F87C3B"/>
    <w:rsid w:val="00F90D56"/>
    <w:rsid w:val="00FA2764"/>
    <w:rsid w:val="00FA5180"/>
    <w:rsid w:val="00FB12A4"/>
    <w:rsid w:val="00FB2A66"/>
    <w:rsid w:val="00FC1679"/>
    <w:rsid w:val="00FC2CAF"/>
    <w:rsid w:val="00FD0040"/>
    <w:rsid w:val="00FF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B43F48F"/>
  <w15:docId w15:val="{705B6DA5-BA20-4DE6-894D-83AFC5330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5447"/>
    <w:pPr>
      <w:suppressAutoHyphens/>
    </w:pPr>
    <w:rPr>
      <w:sz w:val="24"/>
      <w:szCs w:val="24"/>
      <w:lang w:val="en-GB" w:eastAsia="ar-SA"/>
    </w:rPr>
  </w:style>
  <w:style w:type="paragraph" w:styleId="Heading1">
    <w:name w:val="heading 1"/>
    <w:basedOn w:val="Normal"/>
    <w:next w:val="Normal"/>
    <w:qFormat/>
    <w:rsid w:val="00AC5447"/>
    <w:pPr>
      <w:keepNext/>
      <w:numPr>
        <w:numId w:val="1"/>
      </w:numPr>
      <w:pBdr>
        <w:top w:val="single" w:sz="4" w:space="1" w:color="000000"/>
      </w:pBdr>
      <w:jc w:val="both"/>
      <w:outlineLvl w:val="0"/>
    </w:pPr>
    <w:rPr>
      <w:rFonts w:ascii="Verdana" w:hAnsi="Verdana"/>
      <w:b/>
      <w:sz w:val="17"/>
      <w:szCs w:val="17"/>
    </w:rPr>
  </w:style>
  <w:style w:type="paragraph" w:styleId="Heading2">
    <w:name w:val="heading 2"/>
    <w:basedOn w:val="Normal"/>
    <w:next w:val="Normal"/>
    <w:qFormat/>
    <w:rsid w:val="00AC5447"/>
    <w:pPr>
      <w:keepNext/>
      <w:numPr>
        <w:ilvl w:val="1"/>
        <w:numId w:val="1"/>
      </w:numPr>
      <w:tabs>
        <w:tab w:val="left" w:pos="3510"/>
        <w:tab w:val="left" w:pos="4050"/>
      </w:tabs>
      <w:jc w:val="both"/>
      <w:outlineLvl w:val="1"/>
    </w:pPr>
    <w:rPr>
      <w:rFonts w:ascii="Verdana" w:hAnsi="Verdana"/>
      <w:b/>
      <w:sz w:val="17"/>
      <w:szCs w:val="20"/>
    </w:rPr>
  </w:style>
  <w:style w:type="paragraph" w:styleId="Heading3">
    <w:name w:val="heading 3"/>
    <w:basedOn w:val="Heading"/>
    <w:next w:val="BodyText"/>
    <w:qFormat/>
    <w:rsid w:val="00AC5447"/>
    <w:pPr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Heading"/>
    <w:next w:val="BodyText"/>
    <w:qFormat/>
    <w:rsid w:val="00AC5447"/>
    <w:pPr>
      <w:numPr>
        <w:ilvl w:val="3"/>
        <w:numId w:val="1"/>
      </w:numPr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AC5447"/>
    <w:rPr>
      <w:rFonts w:ascii="Wingdings" w:hAnsi="Wingdings"/>
    </w:rPr>
  </w:style>
  <w:style w:type="character" w:customStyle="1" w:styleId="WW8Num3z0">
    <w:name w:val="WW8Num3z0"/>
    <w:rsid w:val="00AC5447"/>
    <w:rPr>
      <w:rFonts w:ascii="Wingdings" w:hAnsi="Wingdings"/>
    </w:rPr>
  </w:style>
  <w:style w:type="character" w:customStyle="1" w:styleId="WW8Num4z0">
    <w:name w:val="WW8Num4z0"/>
    <w:rsid w:val="00AC5447"/>
    <w:rPr>
      <w:rFonts w:ascii="Wingdings" w:hAnsi="Wingdings"/>
    </w:rPr>
  </w:style>
  <w:style w:type="character" w:customStyle="1" w:styleId="WW8Num4z1">
    <w:name w:val="WW8Num4z1"/>
    <w:rsid w:val="00AC5447"/>
    <w:rPr>
      <w:rFonts w:ascii="Courier New" w:hAnsi="Courier New" w:cs="Courier New"/>
    </w:rPr>
  </w:style>
  <w:style w:type="character" w:customStyle="1" w:styleId="WW8Num5z0">
    <w:name w:val="WW8Num5z0"/>
    <w:rsid w:val="00AC5447"/>
    <w:rPr>
      <w:rFonts w:ascii="Wingdings" w:hAnsi="Wingdings"/>
    </w:rPr>
  </w:style>
  <w:style w:type="character" w:customStyle="1" w:styleId="WW8Num5z1">
    <w:name w:val="WW8Num5z1"/>
    <w:rsid w:val="00AC5447"/>
    <w:rPr>
      <w:rFonts w:ascii="Courier New" w:hAnsi="Courier New" w:cs="Courier New"/>
    </w:rPr>
  </w:style>
  <w:style w:type="character" w:customStyle="1" w:styleId="WW8Num6z0">
    <w:name w:val="WW8Num6z0"/>
    <w:rsid w:val="00AC5447"/>
    <w:rPr>
      <w:rFonts w:ascii="Wingdings" w:hAnsi="Wingdings"/>
    </w:rPr>
  </w:style>
  <w:style w:type="character" w:customStyle="1" w:styleId="WW8Num6z1">
    <w:name w:val="WW8Num6z1"/>
    <w:rsid w:val="00AC5447"/>
    <w:rPr>
      <w:rFonts w:ascii="Courier New" w:hAnsi="Courier New" w:cs="Courier New"/>
    </w:rPr>
  </w:style>
  <w:style w:type="character" w:customStyle="1" w:styleId="WW8Num7z0">
    <w:name w:val="WW8Num7z0"/>
    <w:rsid w:val="00AC5447"/>
    <w:rPr>
      <w:rFonts w:ascii="Wingdings" w:hAnsi="Wingdings"/>
    </w:rPr>
  </w:style>
  <w:style w:type="character" w:customStyle="1" w:styleId="WW8Num7z1">
    <w:name w:val="WW8Num7z1"/>
    <w:rsid w:val="00AC5447"/>
    <w:rPr>
      <w:rFonts w:ascii="Courier New" w:hAnsi="Courier New" w:cs="Courier New"/>
    </w:rPr>
  </w:style>
  <w:style w:type="character" w:customStyle="1" w:styleId="WW8Num8z0">
    <w:name w:val="WW8Num8z0"/>
    <w:rsid w:val="00AC5447"/>
    <w:rPr>
      <w:b w:val="0"/>
    </w:rPr>
  </w:style>
  <w:style w:type="character" w:customStyle="1" w:styleId="WW8Num8z1">
    <w:name w:val="WW8Num8z1"/>
    <w:rsid w:val="00AC5447"/>
    <w:rPr>
      <w:rFonts w:ascii="OpenSymbol" w:hAnsi="OpenSymbol" w:cs="OpenSymbol"/>
    </w:rPr>
  </w:style>
  <w:style w:type="character" w:customStyle="1" w:styleId="Absatz-Standardschriftart">
    <w:name w:val="Absatz-Standardschriftart"/>
    <w:rsid w:val="00AC5447"/>
  </w:style>
  <w:style w:type="character" w:customStyle="1" w:styleId="WW-Absatz-Standardschriftart">
    <w:name w:val="WW-Absatz-Standardschriftart"/>
    <w:rsid w:val="00AC5447"/>
  </w:style>
  <w:style w:type="character" w:customStyle="1" w:styleId="WW-Absatz-Standardschriftart1">
    <w:name w:val="WW-Absatz-Standardschriftart1"/>
    <w:rsid w:val="00AC5447"/>
  </w:style>
  <w:style w:type="character" w:customStyle="1" w:styleId="WW8Num1z0">
    <w:name w:val="WW8Num1z0"/>
    <w:rsid w:val="00AC5447"/>
    <w:rPr>
      <w:rFonts w:ascii="Wingdings 3" w:hAnsi="Wingdings 3"/>
      <w:caps w:val="0"/>
      <w:smallCaps w:val="0"/>
      <w:strike w:val="0"/>
      <w:dstrike w:val="0"/>
      <w:vanish w:val="0"/>
      <w:color w:val="628BAD"/>
      <w:position w:val="0"/>
      <w:sz w:val="24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z1">
    <w:name w:val="WW8Num2z1"/>
    <w:rsid w:val="00AC5447"/>
    <w:rPr>
      <w:rFonts w:ascii="Courier New" w:hAnsi="Courier New" w:cs="Courier New"/>
    </w:rPr>
  </w:style>
  <w:style w:type="character" w:customStyle="1" w:styleId="WW8Num2z3">
    <w:name w:val="WW8Num2z3"/>
    <w:rsid w:val="00AC5447"/>
    <w:rPr>
      <w:rFonts w:ascii="Symbol" w:hAnsi="Symbol"/>
    </w:rPr>
  </w:style>
  <w:style w:type="character" w:customStyle="1" w:styleId="WW8Num3z1">
    <w:name w:val="WW8Num3z1"/>
    <w:rsid w:val="00AC5447"/>
    <w:rPr>
      <w:rFonts w:ascii="Courier New" w:hAnsi="Courier New" w:cs="Courier New"/>
    </w:rPr>
  </w:style>
  <w:style w:type="character" w:customStyle="1" w:styleId="WW8Num3z3">
    <w:name w:val="WW8Num3z3"/>
    <w:rsid w:val="00AC5447"/>
    <w:rPr>
      <w:rFonts w:ascii="Symbol" w:hAnsi="Symbol"/>
    </w:rPr>
  </w:style>
  <w:style w:type="character" w:customStyle="1" w:styleId="WW8Num4z3">
    <w:name w:val="WW8Num4z3"/>
    <w:rsid w:val="00AC5447"/>
    <w:rPr>
      <w:rFonts w:ascii="Symbol" w:hAnsi="Symbol"/>
    </w:rPr>
  </w:style>
  <w:style w:type="character" w:customStyle="1" w:styleId="WW8Num5z3">
    <w:name w:val="WW8Num5z3"/>
    <w:rsid w:val="00AC5447"/>
    <w:rPr>
      <w:rFonts w:ascii="Symbol" w:hAnsi="Symbol"/>
    </w:rPr>
  </w:style>
  <w:style w:type="character" w:customStyle="1" w:styleId="WW8Num6z3">
    <w:name w:val="WW8Num6z3"/>
    <w:rsid w:val="00AC5447"/>
    <w:rPr>
      <w:rFonts w:ascii="Symbol" w:hAnsi="Symbol"/>
    </w:rPr>
  </w:style>
  <w:style w:type="character" w:customStyle="1" w:styleId="WW8Num7z3">
    <w:name w:val="WW8Num7z3"/>
    <w:rsid w:val="00AC5447"/>
    <w:rPr>
      <w:rFonts w:ascii="Symbol" w:hAnsi="Symbol"/>
    </w:rPr>
  </w:style>
  <w:style w:type="character" w:customStyle="1" w:styleId="WW8Num9z0">
    <w:name w:val="WW8Num9z0"/>
    <w:rsid w:val="00AC5447"/>
    <w:rPr>
      <w:rFonts w:ascii="Wingdings" w:hAnsi="Wingdings"/>
    </w:rPr>
  </w:style>
  <w:style w:type="character" w:customStyle="1" w:styleId="WW8Num9z1">
    <w:name w:val="WW8Num9z1"/>
    <w:rsid w:val="00AC5447"/>
    <w:rPr>
      <w:rFonts w:ascii="Courier New" w:hAnsi="Courier New" w:cs="Courier New"/>
    </w:rPr>
  </w:style>
  <w:style w:type="character" w:customStyle="1" w:styleId="WW8Num9z3">
    <w:name w:val="WW8Num9z3"/>
    <w:rsid w:val="00AC5447"/>
    <w:rPr>
      <w:rFonts w:ascii="Symbol" w:hAnsi="Symbol"/>
    </w:rPr>
  </w:style>
  <w:style w:type="character" w:customStyle="1" w:styleId="WW8Num10z0">
    <w:name w:val="WW8Num10z0"/>
    <w:rsid w:val="00AC5447"/>
    <w:rPr>
      <w:rFonts w:ascii="Wingdings" w:hAnsi="Wingdings"/>
      <w:color w:val="auto"/>
    </w:rPr>
  </w:style>
  <w:style w:type="character" w:customStyle="1" w:styleId="WW8Num10z1">
    <w:name w:val="WW8Num10z1"/>
    <w:rsid w:val="00AC5447"/>
    <w:rPr>
      <w:rFonts w:ascii="Courier New" w:hAnsi="Courier New" w:cs="Courier New"/>
    </w:rPr>
  </w:style>
  <w:style w:type="character" w:customStyle="1" w:styleId="WW8Num10z2">
    <w:name w:val="WW8Num10z2"/>
    <w:rsid w:val="00AC5447"/>
    <w:rPr>
      <w:rFonts w:ascii="Wingdings" w:hAnsi="Wingdings"/>
    </w:rPr>
  </w:style>
  <w:style w:type="character" w:customStyle="1" w:styleId="WW8Num10z3">
    <w:name w:val="WW8Num10z3"/>
    <w:rsid w:val="00AC5447"/>
    <w:rPr>
      <w:rFonts w:ascii="Symbol" w:hAnsi="Symbol"/>
    </w:rPr>
  </w:style>
  <w:style w:type="character" w:customStyle="1" w:styleId="WW8Num11z0">
    <w:name w:val="WW8Num11z0"/>
    <w:rsid w:val="00AC5447"/>
    <w:rPr>
      <w:rFonts w:ascii="Wingdings" w:hAnsi="Wingdings"/>
    </w:rPr>
  </w:style>
  <w:style w:type="character" w:customStyle="1" w:styleId="WW8Num11z1">
    <w:name w:val="WW8Num11z1"/>
    <w:rsid w:val="00AC5447"/>
    <w:rPr>
      <w:rFonts w:ascii="Courier New" w:hAnsi="Courier New" w:cs="Courier New"/>
    </w:rPr>
  </w:style>
  <w:style w:type="character" w:customStyle="1" w:styleId="WW8Num11z3">
    <w:name w:val="WW8Num11z3"/>
    <w:rsid w:val="00AC5447"/>
    <w:rPr>
      <w:rFonts w:ascii="Symbol" w:hAnsi="Symbol"/>
    </w:rPr>
  </w:style>
  <w:style w:type="character" w:customStyle="1" w:styleId="WW8Num12z0">
    <w:name w:val="WW8Num12z0"/>
    <w:rsid w:val="00AC5447"/>
    <w:rPr>
      <w:rFonts w:ascii="Wingdings" w:hAnsi="Wingdings"/>
    </w:rPr>
  </w:style>
  <w:style w:type="character" w:customStyle="1" w:styleId="WW8Num12z1">
    <w:name w:val="WW8Num12z1"/>
    <w:rsid w:val="00AC5447"/>
    <w:rPr>
      <w:rFonts w:ascii="Courier New" w:hAnsi="Courier New" w:cs="Courier New"/>
    </w:rPr>
  </w:style>
  <w:style w:type="character" w:customStyle="1" w:styleId="WW8Num12z3">
    <w:name w:val="WW8Num12z3"/>
    <w:rsid w:val="00AC5447"/>
    <w:rPr>
      <w:rFonts w:ascii="Symbol" w:hAnsi="Symbol"/>
    </w:rPr>
  </w:style>
  <w:style w:type="character" w:customStyle="1" w:styleId="WW8Num13z0">
    <w:name w:val="WW8Num13z0"/>
    <w:rsid w:val="00AC5447"/>
    <w:rPr>
      <w:rFonts w:ascii="Symbol" w:hAnsi="Symbol"/>
    </w:rPr>
  </w:style>
  <w:style w:type="character" w:customStyle="1" w:styleId="WW8Num13z1">
    <w:name w:val="WW8Num13z1"/>
    <w:rsid w:val="00AC5447"/>
    <w:rPr>
      <w:rFonts w:ascii="Courier New" w:hAnsi="Courier New" w:cs="Courier New"/>
    </w:rPr>
  </w:style>
  <w:style w:type="character" w:customStyle="1" w:styleId="WW8Num13z2">
    <w:name w:val="WW8Num13z2"/>
    <w:rsid w:val="00AC5447"/>
    <w:rPr>
      <w:rFonts w:ascii="Wingdings" w:hAnsi="Wingdings"/>
    </w:rPr>
  </w:style>
  <w:style w:type="character" w:customStyle="1" w:styleId="WW8Num14z0">
    <w:name w:val="WW8Num14z0"/>
    <w:rsid w:val="00AC5447"/>
    <w:rPr>
      <w:rFonts w:ascii="Wingdings" w:hAnsi="Wingdings"/>
      <w:color w:val="auto"/>
    </w:rPr>
  </w:style>
  <w:style w:type="character" w:customStyle="1" w:styleId="WW8Num14z1">
    <w:name w:val="WW8Num14z1"/>
    <w:rsid w:val="00AC5447"/>
    <w:rPr>
      <w:rFonts w:ascii="Courier New" w:hAnsi="Courier New" w:cs="Courier New"/>
    </w:rPr>
  </w:style>
  <w:style w:type="character" w:customStyle="1" w:styleId="WW8Num14z2">
    <w:name w:val="WW8Num14z2"/>
    <w:rsid w:val="00AC5447"/>
    <w:rPr>
      <w:rFonts w:ascii="Wingdings" w:hAnsi="Wingdings"/>
    </w:rPr>
  </w:style>
  <w:style w:type="character" w:customStyle="1" w:styleId="WW8Num14z3">
    <w:name w:val="WW8Num14z3"/>
    <w:rsid w:val="00AC5447"/>
    <w:rPr>
      <w:rFonts w:ascii="Symbol" w:hAnsi="Symbol"/>
    </w:rPr>
  </w:style>
  <w:style w:type="character" w:customStyle="1" w:styleId="WW8Num15z0">
    <w:name w:val="WW8Num15z0"/>
    <w:rsid w:val="00AC5447"/>
    <w:rPr>
      <w:rFonts w:ascii="Symbol" w:hAnsi="Symbol"/>
    </w:rPr>
  </w:style>
  <w:style w:type="character" w:customStyle="1" w:styleId="WW8Num15z1">
    <w:name w:val="WW8Num15z1"/>
    <w:rsid w:val="00AC5447"/>
    <w:rPr>
      <w:rFonts w:ascii="Courier New" w:hAnsi="Courier New" w:cs="Courier New"/>
    </w:rPr>
  </w:style>
  <w:style w:type="character" w:customStyle="1" w:styleId="WW8Num15z2">
    <w:name w:val="WW8Num15z2"/>
    <w:rsid w:val="00AC5447"/>
    <w:rPr>
      <w:rFonts w:ascii="Wingdings" w:hAnsi="Wingdings"/>
    </w:rPr>
  </w:style>
  <w:style w:type="character" w:customStyle="1" w:styleId="WW8Num17z0">
    <w:name w:val="WW8Num17z0"/>
    <w:rsid w:val="00AC5447"/>
    <w:rPr>
      <w:rFonts w:ascii="Wingdings" w:hAnsi="Wingdings"/>
    </w:rPr>
  </w:style>
  <w:style w:type="character" w:customStyle="1" w:styleId="WW8Num17z1">
    <w:name w:val="WW8Num17z1"/>
    <w:rsid w:val="00AC5447"/>
    <w:rPr>
      <w:rFonts w:ascii="Courier New" w:hAnsi="Courier New" w:cs="Courier New"/>
    </w:rPr>
  </w:style>
  <w:style w:type="character" w:customStyle="1" w:styleId="WW8Num17z3">
    <w:name w:val="WW8Num17z3"/>
    <w:rsid w:val="00AC5447"/>
    <w:rPr>
      <w:rFonts w:ascii="Symbol" w:hAnsi="Symbol"/>
    </w:rPr>
  </w:style>
  <w:style w:type="character" w:styleId="CommentReference">
    <w:name w:val="annotation reference"/>
    <w:rsid w:val="00AC5447"/>
    <w:rPr>
      <w:sz w:val="16"/>
      <w:szCs w:val="16"/>
    </w:rPr>
  </w:style>
  <w:style w:type="character" w:styleId="Hyperlink">
    <w:name w:val="Hyperlink"/>
    <w:rsid w:val="00AC5447"/>
    <w:rPr>
      <w:color w:val="0000FF"/>
      <w:u w:val="single"/>
    </w:rPr>
  </w:style>
  <w:style w:type="character" w:customStyle="1" w:styleId="SubsectionDateCharChar">
    <w:name w:val="Subsection Date Char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SubsectionChar">
    <w:name w:val="Subsection Char"/>
    <w:rsid w:val="00AC5447"/>
    <w:rPr>
      <w:rFonts w:ascii="Bookman Old Style" w:hAnsi="Bookman Old Style"/>
      <w:b/>
      <w:color w:val="727CA3"/>
      <w:lang w:eastAsia="ar-SA" w:bidi="ar-SA"/>
    </w:rPr>
  </w:style>
  <w:style w:type="character" w:customStyle="1" w:styleId="apple-style-span">
    <w:name w:val="apple-style-span"/>
    <w:basedOn w:val="DefaultParagraphFont"/>
    <w:rsid w:val="00AC5447"/>
  </w:style>
  <w:style w:type="character" w:customStyle="1" w:styleId="HeaderChar">
    <w:name w:val="Header Char"/>
    <w:rsid w:val="00AC5447"/>
    <w:rPr>
      <w:sz w:val="24"/>
      <w:szCs w:val="24"/>
      <w:lang w:val="en-GB"/>
    </w:rPr>
  </w:style>
  <w:style w:type="character" w:customStyle="1" w:styleId="FooterChar">
    <w:name w:val="Footer Char"/>
    <w:rsid w:val="00AC5447"/>
    <w:rPr>
      <w:sz w:val="24"/>
      <w:szCs w:val="24"/>
      <w:lang w:val="en-GB"/>
    </w:rPr>
  </w:style>
  <w:style w:type="character" w:customStyle="1" w:styleId="TitleChar">
    <w:name w:val="Title Char"/>
    <w:rsid w:val="00AC5447"/>
    <w:rPr>
      <w:rFonts w:ascii="Arial" w:hAnsi="Arial" w:cs="Arial"/>
      <w:b/>
      <w:bCs/>
      <w:sz w:val="28"/>
      <w:szCs w:val="26"/>
      <w:shd w:val="clear" w:color="auto" w:fill="E6E6E6"/>
      <w:lang w:val="en-US"/>
    </w:rPr>
  </w:style>
  <w:style w:type="character" w:customStyle="1" w:styleId="Bullets">
    <w:name w:val="Bullets"/>
    <w:rsid w:val="00AC5447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AC5447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rsid w:val="00AC5447"/>
    <w:pPr>
      <w:jc w:val="both"/>
    </w:pPr>
    <w:rPr>
      <w:rFonts w:ascii="Verdana" w:hAnsi="Verdana"/>
      <w:sz w:val="17"/>
      <w:szCs w:val="20"/>
    </w:rPr>
  </w:style>
  <w:style w:type="paragraph" w:styleId="List">
    <w:name w:val="List"/>
    <w:basedOn w:val="BodyText"/>
    <w:rsid w:val="00AC5447"/>
    <w:rPr>
      <w:rFonts w:cs="Mangal"/>
    </w:rPr>
  </w:style>
  <w:style w:type="paragraph" w:styleId="Caption">
    <w:name w:val="caption"/>
    <w:basedOn w:val="Normal"/>
    <w:qFormat/>
    <w:rsid w:val="00AC5447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AC5447"/>
    <w:pPr>
      <w:suppressLineNumbers/>
    </w:pPr>
    <w:rPr>
      <w:rFonts w:cs="Mangal"/>
    </w:rPr>
  </w:style>
  <w:style w:type="paragraph" w:customStyle="1" w:styleId="Char">
    <w:name w:val="Char"/>
    <w:basedOn w:val="Normal"/>
    <w:rsid w:val="00AC5447"/>
    <w:pPr>
      <w:spacing w:before="60" w:after="160" w:line="240" w:lineRule="exact"/>
    </w:pPr>
    <w:rPr>
      <w:rFonts w:ascii="Verdana" w:hAnsi="Verdana" w:cs="Arial"/>
      <w:color w:val="FF00FF"/>
      <w:sz w:val="20"/>
      <w:lang w:val="en-US"/>
    </w:rPr>
  </w:style>
  <w:style w:type="paragraph" w:styleId="CommentText">
    <w:name w:val="annotation text"/>
    <w:basedOn w:val="Normal"/>
    <w:rsid w:val="00AC5447"/>
    <w:rPr>
      <w:sz w:val="20"/>
      <w:szCs w:val="20"/>
    </w:rPr>
  </w:style>
  <w:style w:type="paragraph" w:styleId="CommentSubject">
    <w:name w:val="annotation subject"/>
    <w:basedOn w:val="CommentText"/>
    <w:next w:val="CommentText"/>
    <w:rsid w:val="00AC5447"/>
    <w:rPr>
      <w:b/>
      <w:bCs/>
    </w:rPr>
  </w:style>
  <w:style w:type="paragraph" w:styleId="BalloonText">
    <w:name w:val="Balloon Text"/>
    <w:basedOn w:val="Normal"/>
    <w:rsid w:val="00AC5447"/>
    <w:rPr>
      <w:rFonts w:ascii="Tahoma" w:hAnsi="Tahoma" w:cs="Tahoma"/>
      <w:sz w:val="16"/>
      <w:szCs w:val="16"/>
    </w:rPr>
  </w:style>
  <w:style w:type="paragraph" w:customStyle="1" w:styleId="AddressText">
    <w:name w:val="Address Text"/>
    <w:basedOn w:val="Normal"/>
    <w:rsid w:val="00AC5447"/>
    <w:pPr>
      <w:spacing w:before="200" w:line="276" w:lineRule="auto"/>
      <w:jc w:val="right"/>
    </w:pPr>
    <w:rPr>
      <w:rFonts w:ascii="Bookman Old Style" w:hAnsi="Bookman Old Style"/>
      <w:color w:val="9FB8CD"/>
      <w:sz w:val="18"/>
      <w:szCs w:val="20"/>
      <w:lang w:val="en-US" w:eastAsia="he-IL" w:bidi="he-IL"/>
    </w:rPr>
  </w:style>
  <w:style w:type="paragraph" w:styleId="ListBullet">
    <w:name w:val="List Bullet"/>
    <w:basedOn w:val="Normal"/>
    <w:rsid w:val="00AC5447"/>
    <w:pPr>
      <w:shd w:val="clear" w:color="auto" w:fill="C0C0C0"/>
      <w:tabs>
        <w:tab w:val="left" w:pos="5640"/>
      </w:tabs>
      <w:jc w:val="both"/>
    </w:pPr>
    <w:rPr>
      <w:rFonts w:ascii="Verdana" w:hAnsi="Verdana"/>
      <w:color w:val="000000"/>
      <w:sz w:val="20"/>
      <w:szCs w:val="20"/>
      <w:lang w:val="en-US"/>
    </w:rPr>
  </w:style>
  <w:style w:type="paragraph" w:customStyle="1" w:styleId="SubsectionDateChar">
    <w:name w:val="Subsection Date Char"/>
    <w:basedOn w:val="Normal"/>
    <w:rsid w:val="00AC5447"/>
    <w:pPr>
      <w:spacing w:after="120"/>
    </w:pPr>
    <w:rPr>
      <w:rFonts w:ascii="Bookman Old Style" w:hAnsi="Bookman Old Style"/>
      <w:b/>
      <w:color w:val="727CA3"/>
      <w:sz w:val="20"/>
      <w:szCs w:val="20"/>
    </w:rPr>
  </w:style>
  <w:style w:type="paragraph" w:customStyle="1" w:styleId="SubsectionDate">
    <w:name w:val="Subsection Date"/>
    <w:basedOn w:val="Normal"/>
    <w:rsid w:val="00AC5447"/>
    <w:pPr>
      <w:spacing w:after="120"/>
    </w:pPr>
    <w:rPr>
      <w:rFonts w:ascii="Bookman Old Style" w:hAnsi="Bookman Old Style"/>
      <w:color w:val="727CA3"/>
      <w:sz w:val="18"/>
      <w:szCs w:val="20"/>
      <w:lang w:val="en-US"/>
    </w:rPr>
  </w:style>
  <w:style w:type="paragraph" w:customStyle="1" w:styleId="Subsection">
    <w:name w:val="Subsection"/>
    <w:basedOn w:val="Normal"/>
    <w:rsid w:val="00AC5447"/>
    <w:pPr>
      <w:spacing w:before="40" w:after="80"/>
    </w:pPr>
    <w:rPr>
      <w:rFonts w:ascii="Bookman Old Style" w:hAnsi="Bookman Old Style"/>
      <w:b/>
      <w:color w:val="727CA3"/>
      <w:sz w:val="20"/>
      <w:szCs w:val="20"/>
    </w:rPr>
  </w:style>
  <w:style w:type="paragraph" w:styleId="ListParagraph">
    <w:name w:val="List Paragraph"/>
    <w:basedOn w:val="Normal"/>
    <w:uiPriority w:val="34"/>
    <w:qFormat/>
    <w:rsid w:val="00AC5447"/>
    <w:pPr>
      <w:ind w:left="720"/>
    </w:pPr>
  </w:style>
  <w:style w:type="paragraph" w:styleId="Header">
    <w:name w:val="header"/>
    <w:basedOn w:val="Normal"/>
    <w:rsid w:val="00AC5447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rsid w:val="00AC5447"/>
    <w:pPr>
      <w:tabs>
        <w:tab w:val="center" w:pos="4513"/>
        <w:tab w:val="right" w:pos="9026"/>
      </w:tabs>
    </w:pPr>
  </w:style>
  <w:style w:type="paragraph" w:styleId="Title">
    <w:name w:val="Title"/>
    <w:basedOn w:val="Normal"/>
    <w:next w:val="Subtitle"/>
    <w:qFormat/>
    <w:rsid w:val="00AC5447"/>
    <w:pPr>
      <w:widowControl w:val="0"/>
      <w:shd w:val="clear" w:color="auto" w:fill="E6E6E6"/>
      <w:autoSpaceDE w:val="0"/>
      <w:ind w:right="720"/>
      <w:jc w:val="center"/>
    </w:pPr>
    <w:rPr>
      <w:rFonts w:ascii="Arial" w:hAnsi="Arial" w:cs="Arial"/>
      <w:b/>
      <w:bCs/>
      <w:sz w:val="28"/>
      <w:szCs w:val="26"/>
      <w:lang w:val="en-US"/>
    </w:rPr>
  </w:style>
  <w:style w:type="paragraph" w:styleId="Subtitle">
    <w:name w:val="Subtitle"/>
    <w:basedOn w:val="Heading"/>
    <w:next w:val="BodyText"/>
    <w:qFormat/>
    <w:rsid w:val="00AC5447"/>
    <w:pPr>
      <w:jc w:val="center"/>
    </w:pPr>
    <w:rPr>
      <w:i/>
      <w:iCs/>
    </w:rPr>
  </w:style>
  <w:style w:type="paragraph" w:customStyle="1" w:styleId="TableContents">
    <w:name w:val="Table Contents"/>
    <w:basedOn w:val="Normal"/>
    <w:rsid w:val="00AC5447"/>
    <w:pPr>
      <w:suppressLineNumbers/>
    </w:pPr>
  </w:style>
  <w:style w:type="paragraph" w:customStyle="1" w:styleId="TableHeading">
    <w:name w:val="Table Heading"/>
    <w:basedOn w:val="TableContents"/>
    <w:rsid w:val="00AC5447"/>
    <w:pPr>
      <w:jc w:val="center"/>
    </w:pPr>
    <w:rPr>
      <w:b/>
      <w:bC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7755E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7755E"/>
    <w:rPr>
      <w:rFonts w:ascii="Tahoma" w:hAnsi="Tahoma" w:cs="Tahoma"/>
      <w:sz w:val="16"/>
      <w:szCs w:val="16"/>
      <w:lang w:val="en-GB" w:eastAsia="ar-SA"/>
    </w:rPr>
  </w:style>
  <w:style w:type="character" w:customStyle="1" w:styleId="apple-converted-space">
    <w:name w:val="apple-converted-space"/>
    <w:rsid w:val="003601C8"/>
  </w:style>
  <w:style w:type="paragraph" w:styleId="NormalWeb">
    <w:name w:val="Normal (Web)"/>
    <w:basedOn w:val="Normal"/>
    <w:uiPriority w:val="99"/>
    <w:unhideWhenUsed/>
    <w:rsid w:val="00EC6520"/>
    <w:pPr>
      <w:suppressAutoHyphens w:val="0"/>
      <w:spacing w:before="100" w:beforeAutospacing="1" w:after="100" w:afterAutospacing="1"/>
    </w:pPr>
    <w:rPr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D62D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E65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B2C3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85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9621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593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036470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4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132992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0877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1949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44263">
          <w:marLeft w:val="173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1042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2773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128">
          <w:marLeft w:val="36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0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rishabhkukrej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kukr029@uottawa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_Rishabh_Kukreja2020</vt:lpstr>
    </vt:vector>
  </TitlesOfParts>
  <Company>UnitedHealth Group</Company>
  <LinksUpToDate>false</LinksUpToDate>
  <CharactersWithSpaces>6033</CharactersWithSpaces>
  <SharedDoc>false</SharedDoc>
  <HLinks>
    <vt:vector size="6" baseType="variant">
      <vt:variant>
        <vt:i4>5963894</vt:i4>
      </vt:variant>
      <vt:variant>
        <vt:i4>0</vt:i4>
      </vt:variant>
      <vt:variant>
        <vt:i4>0</vt:i4>
      </vt:variant>
      <vt:variant>
        <vt:i4>5</vt:i4>
      </vt:variant>
      <vt:variant>
        <vt:lpwstr>mailto:chinkydhingra2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_Rishabh_Kukreja2020</dc:title>
  <dc:creator>rkukreja@uottawa.ca</dc:creator>
  <cp:lastModifiedBy>Rishabh Kukreja</cp:lastModifiedBy>
  <cp:revision>2</cp:revision>
  <cp:lastPrinted>2020-03-10T06:37:00Z</cp:lastPrinted>
  <dcterms:created xsi:type="dcterms:W3CDTF">2020-06-03T14:33:00Z</dcterms:created>
  <dcterms:modified xsi:type="dcterms:W3CDTF">2020-06-03T14:33:00Z</dcterms:modified>
</cp:coreProperties>
</file>